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2F1FA" w14:textId="615B80A1" w:rsidR="00CA7729" w:rsidRPr="004F6538" w:rsidRDefault="004F6538" w:rsidP="004F6538">
      <w:pPr>
        <w:jc w:val="center"/>
        <w:rPr>
          <w:b/>
          <w:bCs/>
        </w:rPr>
      </w:pPr>
      <w:r w:rsidRPr="004F6538">
        <w:rPr>
          <w:b/>
          <w:bCs/>
        </w:rPr>
        <w:t xml:space="preserve">Activity </w:t>
      </w:r>
      <w:r w:rsidR="00444CF1">
        <w:rPr>
          <w:b/>
          <w:bCs/>
        </w:rPr>
        <w:t>8</w:t>
      </w:r>
      <w:r w:rsidRPr="004F6538">
        <w:rPr>
          <w:b/>
          <w:bCs/>
        </w:rPr>
        <w:t xml:space="preserve">: </w:t>
      </w:r>
      <w:r w:rsidR="0043266A">
        <w:rPr>
          <w:b/>
          <w:bCs/>
        </w:rPr>
        <w:t>Virtual Memory</w:t>
      </w:r>
    </w:p>
    <w:p w14:paraId="218F1A40" w14:textId="73AC869F" w:rsidR="00EC3DCD" w:rsidRPr="000962BD" w:rsidRDefault="00EC3DCD" w:rsidP="00EC3DCD">
      <w:pPr>
        <w:rPr>
          <w:rFonts w:ascii="TH Sarabun New" w:hAnsi="TH Sarabun New" w:cs="TH Sarabun New"/>
          <w:sz w:val="28"/>
          <w:cs/>
        </w:rPr>
      </w:pPr>
      <w:r w:rsidRPr="000962BD">
        <w:rPr>
          <w:rFonts w:ascii="TH Sarabun New" w:hAnsi="TH Sarabun New" w:cs="TH Sarabun New" w:hint="cs"/>
          <w:sz w:val="28"/>
          <w:cs/>
        </w:rPr>
        <w:t xml:space="preserve">ชื่อกลุ่ม </w:t>
      </w:r>
      <w:r w:rsidR="00D15CA8" w:rsidRPr="00D15CA8">
        <w:rPr>
          <w:rFonts w:ascii="TH Sarabun New" w:hAnsi="TH Sarabun New" w:cs="TH Sarabun New"/>
          <w:sz w:val="28"/>
          <w:cs/>
        </w:rPr>
        <w:t>เทนโด โซจิ</w:t>
      </w:r>
    </w:p>
    <w:p w14:paraId="041329F7" w14:textId="77777777" w:rsidR="00EC3DCD" w:rsidRPr="00FE2C95" w:rsidRDefault="00EC3DCD" w:rsidP="00EC3DCD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EC3DCD" w:rsidRPr="00FE2C95" w14:paraId="415A46CB" w14:textId="77777777" w:rsidTr="000B669E">
        <w:tc>
          <w:tcPr>
            <w:tcW w:w="1705" w:type="dxa"/>
          </w:tcPr>
          <w:p w14:paraId="6E3D9E87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01" w:type="dxa"/>
          </w:tcPr>
          <w:p w14:paraId="4CF78AEB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 xml:space="preserve">ชื่อ </w:t>
            </w:r>
            <w:r w:rsidRPr="00FE2C95">
              <w:rPr>
                <w:rFonts w:ascii="TH Sarabun New" w:hAnsi="TH Sarabun New" w:cs="TH Sarabun New"/>
                <w:sz w:val="28"/>
              </w:rPr>
              <w:t xml:space="preserve">- </w:t>
            </w:r>
            <w:r w:rsidRPr="00FE2C95">
              <w:rPr>
                <w:rFonts w:ascii="TH Sarabun New" w:hAnsi="TH Sarabun New" w:cs="TH Sarabun New"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4F99262C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>รหัสนิสิต</w:t>
            </w:r>
          </w:p>
        </w:tc>
      </w:tr>
      <w:tr w:rsidR="00EC3DCD" w:rsidRPr="00FE2C95" w14:paraId="5EFE8C46" w14:textId="77777777" w:rsidTr="000B669E">
        <w:tc>
          <w:tcPr>
            <w:tcW w:w="1705" w:type="dxa"/>
          </w:tcPr>
          <w:p w14:paraId="3F5AA74C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4301" w:type="dxa"/>
          </w:tcPr>
          <w:p w14:paraId="13D0E860" w14:textId="68A1D6A3" w:rsidR="00EC3DCD" w:rsidRPr="00FE2C95" w:rsidRDefault="00C06831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C06831">
              <w:rPr>
                <w:rFonts w:ascii="TH Sarabun New" w:hAnsi="TH Sarabun New" w:cs="TH Sarabun New"/>
                <w:sz w:val="28"/>
                <w:cs/>
              </w:rPr>
              <w:t>วรันธร จันทร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์</w:t>
            </w:r>
            <w:r w:rsidRPr="00C06831">
              <w:rPr>
                <w:rFonts w:ascii="TH Sarabun New" w:hAnsi="TH Sarabun New" w:cs="TH Sarabun New"/>
                <w:sz w:val="28"/>
                <w:cs/>
              </w:rPr>
              <w:t>สว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่</w:t>
            </w:r>
            <w:r w:rsidRPr="00C06831">
              <w:rPr>
                <w:rFonts w:ascii="TH Sarabun New" w:hAnsi="TH Sarabun New" w:cs="TH Sarabun New"/>
                <w:sz w:val="28"/>
                <w:cs/>
              </w:rPr>
              <w:t>าง</w:t>
            </w:r>
          </w:p>
        </w:tc>
        <w:tc>
          <w:tcPr>
            <w:tcW w:w="3004" w:type="dxa"/>
          </w:tcPr>
          <w:p w14:paraId="506F7594" w14:textId="242CF6EC" w:rsidR="00EC3DCD" w:rsidRPr="00FE2C95" w:rsidRDefault="00C06831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6432154921</w:t>
            </w:r>
          </w:p>
        </w:tc>
      </w:tr>
      <w:tr w:rsidR="00EC3DCD" w:rsidRPr="00FE2C95" w14:paraId="44C16B52" w14:textId="77777777" w:rsidTr="000B669E">
        <w:tc>
          <w:tcPr>
            <w:tcW w:w="1705" w:type="dxa"/>
          </w:tcPr>
          <w:p w14:paraId="66584DA4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4301" w:type="dxa"/>
          </w:tcPr>
          <w:p w14:paraId="64A78237" w14:textId="79A3EFAB" w:rsidR="00EC3DCD" w:rsidRPr="00FE2C95" w:rsidRDefault="00C06831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C06831">
              <w:rPr>
                <w:rFonts w:ascii="TH Sarabun New" w:hAnsi="TH Sarabun New" w:cs="TH Sarabun New" w:hint="cs"/>
                <w:sz w:val="28"/>
                <w:cs/>
              </w:rPr>
              <w:t>ศิวภัทร</w:t>
            </w:r>
            <w:r w:rsidRPr="00C06831">
              <w:rPr>
                <w:rFonts w:ascii="TH Sarabun New" w:hAnsi="TH Sarabun New" w:cs="TH Sarabun New"/>
                <w:sz w:val="28"/>
                <w:cs/>
              </w:rPr>
              <w:t xml:space="preserve"> </w:t>
            </w:r>
            <w:r w:rsidRPr="00C06831">
              <w:rPr>
                <w:rFonts w:ascii="TH Sarabun New" w:hAnsi="TH Sarabun New" w:cs="TH Sarabun New" w:hint="cs"/>
                <w:sz w:val="28"/>
                <w:cs/>
              </w:rPr>
              <w:t>กาญจนะ</w:t>
            </w:r>
          </w:p>
        </w:tc>
        <w:tc>
          <w:tcPr>
            <w:tcW w:w="3004" w:type="dxa"/>
          </w:tcPr>
          <w:p w14:paraId="093B5891" w14:textId="746AFD84" w:rsidR="00EC3DCD" w:rsidRPr="00FE2C95" w:rsidRDefault="00C06831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6430376521</w:t>
            </w:r>
          </w:p>
        </w:tc>
      </w:tr>
      <w:tr w:rsidR="00EC3DCD" w:rsidRPr="00FE2C95" w14:paraId="5C0C71FF" w14:textId="77777777" w:rsidTr="000B669E">
        <w:tc>
          <w:tcPr>
            <w:tcW w:w="1705" w:type="dxa"/>
          </w:tcPr>
          <w:p w14:paraId="4B3F0EEA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3</w:t>
            </w:r>
          </w:p>
        </w:tc>
        <w:tc>
          <w:tcPr>
            <w:tcW w:w="4301" w:type="dxa"/>
          </w:tcPr>
          <w:p w14:paraId="4D2C16F3" w14:textId="3A475AD5" w:rsidR="00EC3DCD" w:rsidRPr="00FE2C95" w:rsidRDefault="00C06831" w:rsidP="000B669E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C06831">
              <w:rPr>
                <w:rFonts w:ascii="TH Sarabun New" w:hAnsi="TH Sarabun New" w:cs="TH Sarabun New"/>
                <w:sz w:val="28"/>
                <w:cs/>
              </w:rPr>
              <w:t>มณธวรรษ สาวะรักษ์</w:t>
            </w:r>
          </w:p>
        </w:tc>
        <w:tc>
          <w:tcPr>
            <w:tcW w:w="3004" w:type="dxa"/>
          </w:tcPr>
          <w:p w14:paraId="2F79505B" w14:textId="5E747711" w:rsidR="00EC3DCD" w:rsidRPr="00FE2C95" w:rsidRDefault="00C06831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C06831">
              <w:rPr>
                <w:rFonts w:ascii="TH Sarabun New" w:hAnsi="TH Sarabun New" w:cs="TH Sarabun New"/>
                <w:sz w:val="28"/>
              </w:rPr>
              <w:t>6532143021</w:t>
            </w:r>
          </w:p>
        </w:tc>
      </w:tr>
    </w:tbl>
    <w:p w14:paraId="063FCB37" w14:textId="48C19DAF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วัตถุประสงค์</w:t>
      </w:r>
    </w:p>
    <w:p w14:paraId="3216037C" w14:textId="54FA59DD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เข้าใจหลักการทำงานของ </w:t>
      </w:r>
      <w:r w:rsidR="00A25BFC">
        <w:t xml:space="preserve">page fault </w:t>
      </w:r>
      <w:r w:rsidR="00A25BFC">
        <w:rPr>
          <w:rFonts w:hint="cs"/>
          <w:cs/>
        </w:rPr>
        <w:t xml:space="preserve">และ </w:t>
      </w:r>
      <w:r w:rsidR="00A25BFC">
        <w:t>page replacement</w:t>
      </w:r>
      <w:r>
        <w:t xml:space="preserve"> </w:t>
      </w:r>
    </w:p>
    <w:p w14:paraId="46CB216F" w14:textId="4827AF50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สามารถเปรียบเทียบการทำงานและคุณสมบัติของ </w:t>
      </w:r>
      <w:r>
        <w:t xml:space="preserve">page </w:t>
      </w:r>
      <w:r w:rsidR="00A25BFC">
        <w:t>replacement algorithm</w:t>
      </w:r>
      <w:r>
        <w:rPr>
          <w:rFonts w:hint="cs"/>
          <w:cs/>
        </w:rPr>
        <w:t xml:space="preserve"> แบบต่างๆ</w:t>
      </w:r>
    </w:p>
    <w:p w14:paraId="00BDA97A" w14:textId="3A26F0A8" w:rsidR="004F6538" w:rsidRDefault="004F6538"/>
    <w:p w14:paraId="02EB25CA" w14:textId="6C5CBED7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กิจกรรมในชั้นเรียน</w:t>
      </w:r>
    </w:p>
    <w:p w14:paraId="7BC59E4B" w14:textId="5A5A78A0" w:rsidR="004F6538" w:rsidRDefault="004F6538" w:rsidP="004F6538">
      <w:pPr>
        <w:pStyle w:val="ListParagraph"/>
      </w:pPr>
      <w:r>
        <w:rPr>
          <w:rFonts w:hint="cs"/>
          <w:cs/>
        </w:rPr>
        <w:t xml:space="preserve">ให้นิสิตศึกษาการทำงานของโปรแกรม </w:t>
      </w:r>
      <w:r w:rsidR="00A25BFC">
        <w:t>pagefault_noreplece</w:t>
      </w:r>
      <w:r>
        <w:t xml:space="preserve">.c </w:t>
      </w:r>
      <w:r>
        <w:rPr>
          <w:rFonts w:hint="cs"/>
          <w:cs/>
        </w:rPr>
        <w:t>ที่ให้</w:t>
      </w:r>
      <w:r w:rsidR="00EC3DCD">
        <w:rPr>
          <w:rFonts w:hint="cs"/>
          <w:cs/>
        </w:rPr>
        <w:t>ไว้</w:t>
      </w:r>
      <w:r w:rsidR="00F5066E">
        <w:rPr>
          <w:rFonts w:hint="cs"/>
          <w:cs/>
        </w:rPr>
        <w:t>ข้างล่าง</w:t>
      </w:r>
    </w:p>
    <w:p w14:paraId="79985FD9" w14:textId="6A280DED" w:rsidR="003C223F" w:rsidRDefault="004F6538" w:rsidP="00A25BFC">
      <w:pPr>
        <w:pStyle w:val="ListParagraph"/>
        <w:ind w:left="90"/>
        <w:rPr>
          <w:cs/>
        </w:rPr>
      </w:pPr>
      <w:r>
        <w:rPr>
          <w:rFonts w:hint="cs"/>
          <w:cs/>
        </w:rPr>
        <w:t xml:space="preserve">โปรแกรมนี้จำลองการทำงานของ </w:t>
      </w:r>
      <w:r w:rsidR="00A25BFC">
        <w:t xml:space="preserve">page fault </w:t>
      </w:r>
      <w:r w:rsidR="00A25BFC">
        <w:rPr>
          <w:rFonts w:hint="cs"/>
          <w:cs/>
        </w:rPr>
        <w:t xml:space="preserve">และคำนวณอัตราการเกิด </w:t>
      </w:r>
      <w:r w:rsidR="00A25BFC">
        <w:t xml:space="preserve">page fault  </w:t>
      </w:r>
      <w:r w:rsidR="00A25BFC">
        <w:rPr>
          <w:rFonts w:hint="cs"/>
          <w:cs/>
        </w:rPr>
        <w:t xml:space="preserve">แต่โปรแกรมนี้ยังไม่ได้จัดการกรณีที่ไม่มี </w:t>
      </w:r>
      <w:r w:rsidR="00A25BFC">
        <w:t xml:space="preserve">frame </w:t>
      </w:r>
      <w:r w:rsidR="00A25BFC">
        <w:rPr>
          <w:rFonts w:hint="cs"/>
          <w:cs/>
        </w:rPr>
        <w:t>ว่างเหลือให้ใช้</w:t>
      </w:r>
      <w:r w:rsidR="00572C3D">
        <w:t xml:space="preserve"> </w:t>
      </w:r>
    </w:p>
    <w:p w14:paraId="3139DE0E" w14:textId="5C2F88CC" w:rsidR="00A25BFC" w:rsidRDefault="00A25BFC" w:rsidP="00A25BFC">
      <w:pPr>
        <w:pStyle w:val="ListParagraph"/>
        <w:ind w:left="90"/>
      </w:pPr>
      <w:r>
        <w:rPr>
          <w:rFonts w:hint="cs"/>
          <w:cs/>
        </w:rPr>
        <w:t xml:space="preserve">โปรแกรมนี้เมื่อรันแล้วจะขอให้ผู้ใช้ป้อนข้อมูลสองอย่าง ได้แก่ จำนวน </w:t>
      </w:r>
      <w:r>
        <w:t xml:space="preserve">frame </w:t>
      </w:r>
      <w:r>
        <w:rPr>
          <w:rFonts w:hint="cs"/>
          <w:cs/>
        </w:rPr>
        <w:t xml:space="preserve">ที่มีให้ใช้ และ </w:t>
      </w:r>
      <w:r>
        <w:t>page reference string</w:t>
      </w:r>
    </w:p>
    <w:p w14:paraId="269FEFF9" w14:textId="129044C3" w:rsidR="00A25BFC" w:rsidRDefault="00A25BFC" w:rsidP="00A25BFC">
      <w:pPr>
        <w:pStyle w:val="ListParagraph"/>
        <w:ind w:left="90"/>
      </w:pPr>
      <w:r>
        <w:rPr>
          <w:rFonts w:hint="cs"/>
          <w:cs/>
        </w:rPr>
        <w:t xml:space="preserve">และถ้าตอนรันใส่ </w:t>
      </w:r>
      <w:r>
        <w:t xml:space="preserve">option -v </w:t>
      </w:r>
      <w:r>
        <w:rPr>
          <w:rFonts w:hint="cs"/>
          <w:cs/>
        </w:rPr>
        <w:t xml:space="preserve">จะพิมพ์รายละเอียดของการเกิด </w:t>
      </w:r>
      <w:r>
        <w:t xml:space="preserve">page fault </w:t>
      </w:r>
      <w:r>
        <w:rPr>
          <w:rFonts w:hint="cs"/>
          <w:cs/>
        </w:rPr>
        <w:t>ด้วย</w:t>
      </w:r>
    </w:p>
    <w:p w14:paraId="43AA9766" w14:textId="027F047E" w:rsidR="00A25BFC" w:rsidRDefault="00A25BFC" w:rsidP="00A25BFC">
      <w:pPr>
        <w:pStyle w:val="ListParagraph"/>
        <w:ind w:left="90"/>
      </w:pPr>
    </w:p>
    <w:p w14:paraId="5C0B5D0E" w14:textId="40E3BE23" w:rsidR="00A25BFC" w:rsidRDefault="00A25BFC" w:rsidP="00A25BFC">
      <w:r>
        <w:rPr>
          <w:rFonts w:hint="cs"/>
          <w:cs/>
        </w:rPr>
        <w:t>ตัวอย่างการใช้งานโปรแกรม</w:t>
      </w:r>
      <w:r w:rsidR="00687B0F">
        <w:t xml:space="preserve"> pagefault_noreplace -v</w:t>
      </w:r>
      <w:r w:rsidR="00572C3D">
        <w:rPr>
          <w:rFonts w:hint="cs"/>
          <w:cs/>
        </w:rPr>
        <w:t xml:space="preserve"> เมื่อให้จำนวน </w:t>
      </w:r>
      <w:r w:rsidR="00572C3D">
        <w:t xml:space="preserve">frame = 3 </w:t>
      </w:r>
      <w:r w:rsidR="00572C3D">
        <w:rPr>
          <w:rFonts w:hint="cs"/>
          <w:cs/>
        </w:rPr>
        <w:t xml:space="preserve">และ </w:t>
      </w:r>
      <w:r w:rsidR="00572C3D">
        <w:t>page reference string = 1 2 3 1 2 4</w:t>
      </w:r>
      <w:r w:rsidR="00154985">
        <w:t xml:space="preserve"> 1</w:t>
      </w:r>
    </w:p>
    <w:p w14:paraId="748CD27A" w14:textId="390355E7" w:rsidR="00687B0F" w:rsidRPr="00572C3D" w:rsidRDefault="00687B0F" w:rsidP="00A25BFC">
      <w:r w:rsidRPr="00687B0F">
        <w:rPr>
          <w:noProof/>
        </w:rPr>
        <w:drawing>
          <wp:inline distT="0" distB="0" distL="0" distR="0" wp14:anchorId="50034A98" wp14:editId="52728329">
            <wp:extent cx="4206213" cy="1508125"/>
            <wp:effectExtent l="0" t="0" r="4445" b="0"/>
            <wp:docPr id="558203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20300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23603" cy="151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C1EB" w14:textId="0ABC7601" w:rsidR="00A25BFC" w:rsidRDefault="00A25BFC" w:rsidP="00A25BFC"/>
    <w:p w14:paraId="7052166F" w14:textId="77777777" w:rsidR="00A25BFC" w:rsidRDefault="00A25BFC" w:rsidP="00A25BFC">
      <w:pPr>
        <w:pStyle w:val="ListParagraph"/>
        <w:ind w:left="90"/>
        <w:rPr>
          <w:cs/>
        </w:rPr>
      </w:pPr>
    </w:p>
    <w:p w14:paraId="2C64AD49" w14:textId="352DFE7A" w:rsidR="004F6538" w:rsidRPr="004F0CB4" w:rsidRDefault="00A25BFC">
      <w:pPr>
        <w:rPr>
          <w:rFonts w:ascii="Cascadia Code" w:hAnsi="Cascadia Code" w:cs="Cascadia Code"/>
          <w:sz w:val="16"/>
          <w:szCs w:val="16"/>
        </w:rPr>
      </w:pPr>
      <w:r>
        <w:rPr>
          <w:rFonts w:ascii="Cascadia Code" w:hAnsi="Cascadia Code" w:cs="Cascadia Code"/>
          <w:sz w:val="16"/>
          <w:szCs w:val="16"/>
        </w:rPr>
        <w:t>p</w:t>
      </w:r>
      <w:r w:rsidR="004F6538" w:rsidRPr="004F0CB4">
        <w:rPr>
          <w:rFonts w:ascii="Cascadia Code" w:hAnsi="Cascadia Code" w:cs="Cascadia Code"/>
          <w:sz w:val="16"/>
          <w:szCs w:val="16"/>
        </w:rPr>
        <w:t>ag</w:t>
      </w:r>
      <w:r>
        <w:rPr>
          <w:rFonts w:ascii="Cascadia Code" w:hAnsi="Cascadia Code" w:cs="Cascadia Code"/>
          <w:sz w:val="16"/>
          <w:szCs w:val="16"/>
        </w:rPr>
        <w:t>efault_noreplace</w:t>
      </w:r>
      <w:r w:rsidR="004F6538" w:rsidRPr="004F0CB4">
        <w:rPr>
          <w:rFonts w:ascii="Cascadia Code" w:hAnsi="Cascadia Code" w:cs="Cascadia Code"/>
          <w:sz w:val="16"/>
          <w:szCs w:val="16"/>
        </w:rPr>
        <w:t>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2720" w:rsidRPr="004F0CB4" w14:paraId="5DCB1A7E" w14:textId="77777777" w:rsidTr="001D2720">
        <w:tc>
          <w:tcPr>
            <w:tcW w:w="9350" w:type="dxa"/>
          </w:tcPr>
          <w:p w14:paraId="04B78C11" w14:textId="46288595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A program t</w:t>
            </w:r>
            <w:r>
              <w:rPr>
                <w:rFonts w:ascii="Cascadia Code" w:hAnsi="Cascadia Code" w:cs="Cascadia Code"/>
                <w:sz w:val="16"/>
                <w:szCs w:val="16"/>
              </w:rPr>
              <w:t>hat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simulate</w:t>
            </w:r>
            <w:r>
              <w:rPr>
                <w:rFonts w:ascii="Cascadia Code" w:hAnsi="Cascadia Code" w:cs="Cascadia Code"/>
                <w:sz w:val="16"/>
                <w:szCs w:val="16"/>
              </w:rPr>
              <w:t>s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page faults and calculates page fault rate.</w:t>
            </w:r>
          </w:p>
          <w:p w14:paraId="10851A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Input: a list of page references (a series of page numbers, separated by a space).</w:t>
            </w:r>
          </w:p>
          <w:p w14:paraId="5D68C88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utput: page fault rate</w:t>
            </w:r>
          </w:p>
          <w:p w14:paraId="17E0D4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ption: -v   --&gt; verbose mode: print the result of every page reference,</w:t>
            </w:r>
          </w:p>
          <w:p w14:paraId="27576C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             whether a page fault occurs, the involved page table entry, page number, and frame number.</w:t>
            </w:r>
          </w:p>
          <w:p w14:paraId="5FD880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CED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dio.h&gt;</w:t>
            </w:r>
          </w:p>
          <w:p w14:paraId="0D52AA2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dlib.h&gt;</w:t>
            </w:r>
          </w:p>
          <w:p w14:paraId="3756E6C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dint.h&gt;</w:t>
            </w:r>
          </w:p>
          <w:p w14:paraId="1BE0FC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ring.h&gt;</w:t>
            </w:r>
          </w:p>
          <w:p w14:paraId="213ACCF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7D506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PAGE_TABLE_SIZE 128</w:t>
            </w:r>
          </w:p>
          <w:p w14:paraId="725EAB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MAX_FRAMES 128</w:t>
            </w:r>
          </w:p>
          <w:p w14:paraId="34EB37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EBDE93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typedef struct PageTableEntry {</w:t>
            </w:r>
          </w:p>
          <w:p w14:paraId="16A8E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valid : 1;</w:t>
            </w:r>
          </w:p>
          <w:p w14:paraId="68796FB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15C0726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 PageTableEntry;</w:t>
            </w:r>
          </w:p>
          <w:p w14:paraId="12F119C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677C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 page_table[PAGE_TABLE_SIZE];</w:t>
            </w:r>
          </w:p>
          <w:p w14:paraId="7BE0E59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frames[MAX_FRAMES];</w:t>
            </w:r>
          </w:p>
          <w:p w14:paraId="7DD5AC9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num_frames, num_free_frames;</w:t>
            </w:r>
          </w:p>
          <w:p w14:paraId="094C41E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D8820C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ECD3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get_free_frame(int page_number) {</w:t>
            </w:r>
          </w:p>
          <w:p w14:paraId="21F447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num_free_frames &gt; 0) {</w:t>
            </w:r>
          </w:p>
          <w:p w14:paraId="335C1F4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// Get the first free frame</w:t>
            </w:r>
          </w:p>
          <w:p w14:paraId="7027F58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or (int i = 0; i &lt; num_frames; i++) {</w:t>
            </w:r>
          </w:p>
          <w:p w14:paraId="48021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s[i] == -1) {</w:t>
            </w:r>
          </w:p>
          <w:p w14:paraId="133E088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frames[i] = page_number;</w:t>
            </w:r>
          </w:p>
          <w:p w14:paraId="4DDB18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num_free_frames--;</w:t>
            </w:r>
          </w:p>
          <w:p w14:paraId="695871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return i;</w:t>
            </w:r>
          </w:p>
          <w:p w14:paraId="01070BD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65D6CB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492001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BD5E0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else {</w:t>
            </w:r>
          </w:p>
          <w:p w14:paraId="0700F20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return -1; // No free frame available</w:t>
            </w:r>
          </w:p>
          <w:p w14:paraId="4A5267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564B8D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B6FBFD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91F357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main(int argc, char *argv[]) {</w:t>
            </w:r>
          </w:p>
          <w:p w14:paraId="3D538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buf[5];</w:t>
            </w:r>
          </w:p>
          <w:p w14:paraId="4873AF9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page_faults = 0, page_references = 0;</w:t>
            </w:r>
          </w:p>
          <w:p w14:paraId="19231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page_reference_string[1024];</w:t>
            </w:r>
          </w:p>
          <w:p w14:paraId="726DFE9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verbose = 0;</w:t>
            </w:r>
          </w:p>
          <w:p w14:paraId="00CDE3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59D286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Parse command line arguments</w:t>
            </w:r>
          </w:p>
          <w:p w14:paraId="2924944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argc &gt; 1 &amp;&amp; strcmp(argv[1], "-v") == 0) {</w:t>
            </w:r>
          </w:p>
          <w:p w14:paraId="7B59FD8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verbose = 1;</w:t>
            </w:r>
          </w:p>
          <w:p w14:paraId="4660F12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011150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F90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Read in number of free frame</w:t>
            </w:r>
          </w:p>
          <w:p w14:paraId="3F25D72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Enter number of free frames (e.g. 3): ");</w:t>
            </w:r>
          </w:p>
          <w:p w14:paraId="29BCC9D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gets(buf, sizeof(buf), stdin);</w:t>
            </w:r>
          </w:p>
          <w:p w14:paraId="4A97230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num_frames = atoi(buf);</w:t>
            </w:r>
          </w:p>
          <w:p w14:paraId="2328988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%d\n", num_frames);</w:t>
            </w:r>
          </w:p>
          <w:p w14:paraId="6770D8C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F38FA5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frame list. -1 = free</w:t>
            </w:r>
          </w:p>
          <w:p w14:paraId="77E8062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num_free_frames = num_frames;</w:t>
            </w:r>
          </w:p>
          <w:p w14:paraId="1B4236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num_frames; i++) {</w:t>
            </w:r>
          </w:p>
          <w:p w14:paraId="5634AF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rames[i] = -1;</w:t>
            </w:r>
          </w:p>
          <w:p w14:paraId="3E31EC6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C47F4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7EA99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Read in page reference string</w:t>
            </w:r>
          </w:p>
          <w:p w14:paraId="093C8E7A" w14:textId="76A081A6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Enter page reference string (e.g. 1 2 3 </w:t>
            </w:r>
            <w:r w:rsidR="00154985">
              <w:rPr>
                <w:rFonts w:ascii="Cascadia Code" w:hAnsi="Cascadia Code" w:cs="Cascadia Code"/>
                <w:sz w:val="16"/>
                <w:szCs w:val="16"/>
              </w:rPr>
              <w:t xml:space="preserve">1 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2 </w:t>
            </w:r>
            <w:r w:rsidR="00154985">
              <w:rPr>
                <w:rFonts w:ascii="Cascadia Code" w:hAnsi="Cascadia Code" w:cs="Cascadia Code"/>
                <w:sz w:val="16"/>
                <w:szCs w:val="16"/>
              </w:rPr>
              <w:t xml:space="preserve">4 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>1): ");</w:t>
            </w:r>
          </w:p>
          <w:p w14:paraId="73328D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gets(page_reference_string, sizeof(page_reference_string), stdin);</w:t>
            </w:r>
          </w:p>
          <w:p w14:paraId="756C382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%s\n", page_reference_string);</w:t>
            </w:r>
          </w:p>
          <w:p w14:paraId="53B30E5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73A78F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page table</w:t>
            </w:r>
          </w:p>
          <w:p w14:paraId="393FBFF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PAGE_TABLE_SIZE; i++) {</w:t>
            </w:r>
          </w:p>
          <w:p w14:paraId="5DB4934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page_table[i].valid = 0;</w:t>
            </w:r>
          </w:p>
          <w:p w14:paraId="738363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page_table[i].frame = 0;;</w:t>
            </w:r>
          </w:p>
          <w:p w14:paraId="129DB0C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6946E6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75B6B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Parse page reference string and simulate paging</w:t>
            </w:r>
          </w:p>
          <w:p w14:paraId="1929E6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*token = strtok(page_reference_string, " ");</w:t>
            </w:r>
          </w:p>
          <w:p w14:paraId="7786F13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while (token != NULL) {</w:t>
            </w:r>
          </w:p>
          <w:p w14:paraId="0EE119D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page_number = atoi(token);</w:t>
            </w:r>
          </w:p>
          <w:p w14:paraId="6CA9D40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frame_number;</w:t>
            </w:r>
          </w:p>
          <w:p w14:paraId="4A37F8D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page_references++;</w:t>
            </w:r>
          </w:p>
          <w:p w14:paraId="60524A5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F9C2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// If page is not in memory, page fault occurs, try to get a free frame.</w:t>
            </w:r>
          </w:p>
          <w:p w14:paraId="3BAFD6A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f (page_table[page_number].valid == 0) {</w:t>
            </w:r>
          </w:p>
          <w:p w14:paraId="63CA74E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page_faults++;</w:t>
            </w:r>
          </w:p>
          <w:p w14:paraId="68F45AA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frame_number = get_free_frame(page_number);</w:t>
            </w:r>
          </w:p>
          <w:p w14:paraId="014769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_number != -1) {</w:t>
            </w:r>
          </w:p>
          <w:p w14:paraId="2BAC039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valid = 1;</w:t>
            </w:r>
          </w:p>
          <w:p w14:paraId="01131B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frame = frame_number;</w:t>
            </w:r>
          </w:p>
          <w:p w14:paraId="550129C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printf("Page fault at page %d: allocated into frame %d\n", page_number, frame_number);</w:t>
            </w:r>
          </w:p>
          <w:p w14:paraId="28ACC95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7B5F17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else {</w:t>
            </w:r>
          </w:p>
          <w:p w14:paraId="69FD45A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printf("Page fault at page %d: No Free Frame!\n", page_number);</w:t>
            </w:r>
          </w:p>
          <w:p w14:paraId="34663FA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51A4F30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00B91E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else {</w:t>
            </w:r>
          </w:p>
          <w:p w14:paraId="16E946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verbose) printf("Page hit at page %d\n", page_number);</w:t>
            </w:r>
          </w:p>
          <w:p w14:paraId="0E473DB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5E1699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token = strtok(NULL, " ");</w:t>
            </w:r>
          </w:p>
          <w:p w14:paraId="24161F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7FB1A1D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C9B965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Calculate page fault rate</w:t>
            </w:r>
          </w:p>
          <w:p w14:paraId="57E2852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loat page_fault_rate = (float)page_faults / page_references * 100;</w:t>
            </w:r>
          </w:p>
          <w:p w14:paraId="281B204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Page Fault Rate: %.2f%%\n", page_fault_rate);</w:t>
            </w:r>
          </w:p>
          <w:p w14:paraId="33B322D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4C1EB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return 0;</w:t>
            </w:r>
          </w:p>
          <w:p w14:paraId="2EE3373E" w14:textId="554259EB" w:rsidR="003C223F" w:rsidRPr="004F0CB4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45821053" w14:textId="204B2DC9" w:rsidR="001D2720" w:rsidRDefault="001D2720"/>
    <w:p w14:paraId="0C1B9567" w14:textId="29D160E5" w:rsidR="00A25BFC" w:rsidRPr="00C50DE8" w:rsidRDefault="00A25BFC">
      <w:pPr>
        <w:rPr>
          <w:b/>
          <w:bCs/>
          <w:u w:val="single"/>
        </w:rPr>
      </w:pPr>
      <w:r w:rsidRPr="00C50DE8">
        <w:rPr>
          <w:rFonts w:hint="cs"/>
          <w:b/>
          <w:bCs/>
          <w:u w:val="single"/>
          <w:cs/>
        </w:rPr>
        <w:t>สิ่งที่ต้องทำ</w:t>
      </w:r>
    </w:p>
    <w:p w14:paraId="3B8B4221" w14:textId="6FF2DD98" w:rsidR="00572C3D" w:rsidRDefault="0043266A" w:rsidP="00FD6A5A">
      <w:pPr>
        <w:ind w:firstLine="360"/>
      </w:pPr>
      <w:r>
        <w:rPr>
          <w:rFonts w:hint="cs"/>
          <w:cs/>
        </w:rPr>
        <w:t xml:space="preserve">โปรแกรม </w:t>
      </w:r>
      <w:r>
        <w:t xml:space="preserve">pagefault_assignment.c </w:t>
      </w:r>
      <w:r>
        <w:rPr>
          <w:rFonts w:hint="cs"/>
          <w:cs/>
        </w:rPr>
        <w:t xml:space="preserve">ที่ให้ข้างล่าง เป็นโปรแกรมที่ปรับปรุงมาจากโปรแกรม </w:t>
      </w:r>
      <w:r>
        <w:t xml:space="preserve">pagefault_noreplace </w:t>
      </w:r>
      <w:r>
        <w:rPr>
          <w:rFonts w:hint="cs"/>
          <w:cs/>
        </w:rPr>
        <w:t xml:space="preserve">เพื่อให้สามารถจัดการกรณีที่ไม่มี </w:t>
      </w:r>
      <w:r>
        <w:t xml:space="preserve">frame </w:t>
      </w:r>
      <w:r>
        <w:rPr>
          <w:rFonts w:hint="cs"/>
          <w:cs/>
        </w:rPr>
        <w:t xml:space="preserve">ว่าง ด้วยการทำ </w:t>
      </w:r>
      <w:r>
        <w:t xml:space="preserve">page replacement </w:t>
      </w:r>
      <w:r>
        <w:rPr>
          <w:rFonts w:hint="cs"/>
          <w:cs/>
        </w:rPr>
        <w:t xml:space="preserve">โดยใช้อัลกอริทึม </w:t>
      </w:r>
      <w:r>
        <w:t>First In First Out</w:t>
      </w:r>
      <w:r w:rsidR="00FD6A5A">
        <w:t xml:space="preserve"> (FIFO)</w:t>
      </w:r>
      <w:r>
        <w:t xml:space="preserve"> </w:t>
      </w:r>
      <w:r w:rsidR="0047242E">
        <w:rPr>
          <w:rFonts w:hint="cs"/>
          <w:cs/>
        </w:rPr>
        <w:t>หรือ</w:t>
      </w:r>
      <w:r>
        <w:rPr>
          <w:rFonts w:hint="cs"/>
          <w:cs/>
        </w:rPr>
        <w:t xml:space="preserve"> </w:t>
      </w:r>
      <w:r>
        <w:t>Least Recently Used</w:t>
      </w:r>
      <w:r w:rsidR="00572C3D">
        <w:t xml:space="preserve">  </w:t>
      </w:r>
      <w:r w:rsidR="00FD6A5A">
        <w:t xml:space="preserve">(LRU) </w:t>
      </w:r>
      <w:r w:rsidR="00572C3D">
        <w:rPr>
          <w:rFonts w:hint="cs"/>
          <w:cs/>
        </w:rPr>
        <w:t xml:space="preserve">ซึ่งทั้งสองอัลกอริทึมมีการเก็บข้อมูล </w:t>
      </w:r>
      <w:r w:rsidR="00572C3D">
        <w:t xml:space="preserve">timestamp </w:t>
      </w:r>
      <w:r w:rsidR="00572C3D">
        <w:rPr>
          <w:rFonts w:hint="cs"/>
          <w:cs/>
        </w:rPr>
        <w:t xml:space="preserve">ของแต่ละ </w:t>
      </w:r>
      <w:r w:rsidR="00572C3D">
        <w:t xml:space="preserve">frame </w:t>
      </w:r>
      <w:r w:rsidR="00572C3D">
        <w:rPr>
          <w:rFonts w:hint="cs"/>
          <w:cs/>
        </w:rPr>
        <w:t>และเมื่อมีความ</w:t>
      </w:r>
      <w:r w:rsidR="00572C3D">
        <w:rPr>
          <w:rFonts w:hint="cs"/>
          <w:cs/>
        </w:rPr>
        <w:lastRenderedPageBreak/>
        <w:t xml:space="preserve">จำเป็นจะต้องทำ </w:t>
      </w:r>
      <w:r w:rsidR="00572C3D">
        <w:t xml:space="preserve">page replacement </w:t>
      </w:r>
      <w:r w:rsidR="00572C3D">
        <w:rPr>
          <w:rFonts w:hint="cs"/>
          <w:cs/>
        </w:rPr>
        <w:t xml:space="preserve">ก็จะเลือก </w:t>
      </w:r>
      <w:r w:rsidR="00572C3D">
        <w:t xml:space="preserve">frame </w:t>
      </w:r>
      <w:r w:rsidR="00572C3D">
        <w:rPr>
          <w:rFonts w:hint="cs"/>
          <w:cs/>
        </w:rPr>
        <w:t xml:space="preserve">ที่เก่าที่สุด </w:t>
      </w:r>
      <w:r w:rsidR="00572C3D">
        <w:t xml:space="preserve">(timestamp </w:t>
      </w:r>
      <w:r w:rsidR="00572C3D">
        <w:rPr>
          <w:rFonts w:hint="cs"/>
          <w:cs/>
        </w:rPr>
        <w:t>น้อยที่สุด</w:t>
      </w:r>
      <w:r w:rsidR="00572C3D">
        <w:t>)</w:t>
      </w:r>
      <w:r w:rsidR="00572C3D">
        <w:rPr>
          <w:rFonts w:hint="cs"/>
          <w:cs/>
        </w:rPr>
        <w:t xml:space="preserve"> </w:t>
      </w:r>
      <w:r w:rsidR="00FD6A5A">
        <w:rPr>
          <w:rFonts w:hint="cs"/>
          <w:cs/>
        </w:rPr>
        <w:t>ความ</w:t>
      </w:r>
      <w:r w:rsidR="00572C3D">
        <w:rPr>
          <w:rFonts w:hint="cs"/>
          <w:cs/>
        </w:rPr>
        <w:t>แตกต่าง</w:t>
      </w:r>
      <w:r w:rsidR="00FD6A5A">
        <w:rPr>
          <w:rFonts w:hint="cs"/>
          <w:cs/>
        </w:rPr>
        <w:t>ของสองอัลกอริทึมนี้อยู่</w:t>
      </w:r>
      <w:r w:rsidR="00572C3D">
        <w:rPr>
          <w:rFonts w:hint="cs"/>
          <w:cs/>
        </w:rPr>
        <w:t xml:space="preserve">ที่ </w:t>
      </w:r>
      <w:r w:rsidR="00572C3D">
        <w:t xml:space="preserve">FIFO </w:t>
      </w:r>
      <w:r w:rsidR="00572C3D">
        <w:rPr>
          <w:rFonts w:hint="cs"/>
          <w:cs/>
        </w:rPr>
        <w:t>จะอัพเดต</w:t>
      </w:r>
      <w:r w:rsidR="00572C3D">
        <w:t xml:space="preserve"> timestamp </w:t>
      </w:r>
      <w:r w:rsidR="00572C3D">
        <w:rPr>
          <w:rFonts w:hint="cs"/>
          <w:cs/>
        </w:rPr>
        <w:t xml:space="preserve">เมื่อมีการนำ </w:t>
      </w:r>
      <w:r w:rsidR="00572C3D">
        <w:t xml:space="preserve">page </w:t>
      </w:r>
      <w:r w:rsidR="00572C3D">
        <w:rPr>
          <w:rFonts w:hint="cs"/>
          <w:cs/>
        </w:rPr>
        <w:t xml:space="preserve">ใหม่เข้ามาใน </w:t>
      </w:r>
      <w:r w:rsidR="00572C3D">
        <w:t>frame</w:t>
      </w:r>
      <w:r w:rsidR="00572C3D">
        <w:rPr>
          <w:rFonts w:hint="cs"/>
          <w:cs/>
        </w:rPr>
        <w:t xml:space="preserve"> ตอนที่เกิด </w:t>
      </w:r>
      <w:r w:rsidR="00572C3D">
        <w:t xml:space="preserve">page fault </w:t>
      </w:r>
      <w:r w:rsidR="00572C3D">
        <w:rPr>
          <w:rFonts w:hint="cs"/>
          <w:cs/>
        </w:rPr>
        <w:t>เพียงครั้งเดียว</w:t>
      </w:r>
      <w:r w:rsidR="00572C3D">
        <w:t xml:space="preserve"> </w:t>
      </w:r>
      <w:r w:rsidR="00FD6A5A">
        <w:rPr>
          <w:rFonts w:hint="cs"/>
          <w:cs/>
        </w:rPr>
        <w:t xml:space="preserve">แต่ </w:t>
      </w:r>
      <w:r w:rsidR="00FD6A5A">
        <w:t xml:space="preserve">LRU </w:t>
      </w:r>
      <w:r w:rsidR="00FD6A5A">
        <w:rPr>
          <w:rFonts w:hint="cs"/>
          <w:cs/>
        </w:rPr>
        <w:t xml:space="preserve">จะอัพเดต </w:t>
      </w:r>
      <w:r w:rsidR="00FD6A5A">
        <w:t xml:space="preserve">timestamp </w:t>
      </w:r>
      <w:r w:rsidR="00FD6A5A">
        <w:rPr>
          <w:rFonts w:hint="cs"/>
          <w:cs/>
        </w:rPr>
        <w:t>ทุกครั้งที่มีการเข้าถึงข้อมูล</w:t>
      </w:r>
    </w:p>
    <w:p w14:paraId="37C75D2E" w14:textId="02D540F8" w:rsidR="00FD6A5A" w:rsidRDefault="00FD6A5A" w:rsidP="00FD6A5A">
      <w:pPr>
        <w:ind w:firstLine="360"/>
        <w:rPr>
          <w:cs/>
        </w:rPr>
      </w:pPr>
      <w:r>
        <w:rPr>
          <w:rFonts w:hint="cs"/>
          <w:cs/>
        </w:rPr>
        <w:t xml:space="preserve">เพื่อความง่าย โปรแกรมนี้ใช้เพียงอาร์เรย์ชื่อ </w:t>
      </w:r>
      <w:r>
        <w:t xml:space="preserve">frames </w:t>
      </w:r>
      <w:r>
        <w:rPr>
          <w:rFonts w:hint="cs"/>
          <w:cs/>
        </w:rPr>
        <w:t xml:space="preserve">ในการเก็บข้อมูล </w:t>
      </w:r>
      <w:r>
        <w:t xml:space="preserve">page_number </w:t>
      </w:r>
      <w:r>
        <w:rPr>
          <w:rFonts w:hint="cs"/>
          <w:cs/>
        </w:rPr>
        <w:t xml:space="preserve">และ </w:t>
      </w:r>
      <w:r>
        <w:t xml:space="preserve">timestamp </w:t>
      </w:r>
      <w:r>
        <w:rPr>
          <w:rFonts w:hint="cs"/>
          <w:cs/>
        </w:rPr>
        <w:t xml:space="preserve">  การค้นหา </w:t>
      </w:r>
      <w:r>
        <w:t xml:space="preserve">frame </w:t>
      </w:r>
      <w:r>
        <w:rPr>
          <w:rFonts w:hint="cs"/>
          <w:cs/>
        </w:rPr>
        <w:t>ที่</w:t>
      </w:r>
      <w:r w:rsidR="000C5B8E">
        <w:rPr>
          <w:rFonts w:hint="cs"/>
          <w:cs/>
        </w:rPr>
        <w:t>ต้องการ</w:t>
      </w:r>
      <w:r>
        <w:rPr>
          <w:rFonts w:hint="cs"/>
          <w:cs/>
        </w:rPr>
        <w:t>ก็</w:t>
      </w:r>
      <w:r w:rsidR="000C5B8E">
        <w:rPr>
          <w:rFonts w:hint="cs"/>
          <w:cs/>
        </w:rPr>
        <w:t>สามารถ</w:t>
      </w:r>
      <w:r>
        <w:rPr>
          <w:rFonts w:hint="cs"/>
          <w:cs/>
        </w:rPr>
        <w:t xml:space="preserve">ใช้การวนลูป   </w:t>
      </w:r>
    </w:p>
    <w:p w14:paraId="7F0C06A5" w14:textId="7E017CD4" w:rsidR="0043266A" w:rsidRDefault="0043266A" w:rsidP="0043266A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t xml:space="preserve">ให้นิสิตเติมโค้ดในส่วนที่มี </w:t>
      </w:r>
      <w:r>
        <w:t xml:space="preserve">comment </w:t>
      </w:r>
      <w:r>
        <w:rPr>
          <w:rFonts w:hint="cs"/>
          <w:cs/>
        </w:rPr>
        <w:t xml:space="preserve">ว่า </w:t>
      </w:r>
      <w:r>
        <w:t>Assig</w:t>
      </w:r>
      <w:r w:rsidR="00FA5A78">
        <w:t>n</w:t>
      </w:r>
      <w:r>
        <w:t xml:space="preserve">ment 1.x </w:t>
      </w:r>
      <w:r>
        <w:rPr>
          <w:rFonts w:hint="cs"/>
          <w:cs/>
        </w:rPr>
        <w:t xml:space="preserve">เพื่อทำให้โปรแกรมใช้อัลกอริทึม </w:t>
      </w:r>
      <w:r>
        <w:t>FIFO</w:t>
      </w:r>
    </w:p>
    <w:p w14:paraId="65052A86" w14:textId="1A1ECEE6" w:rsidR="0043266A" w:rsidRDefault="0043266A" w:rsidP="0043266A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t xml:space="preserve">ให้นิสิตเติมโค้ดต่อจากโปรแกรมที่ได้ในข้อที่แล้ว ในส่วนที่มี </w:t>
      </w:r>
      <w:r>
        <w:t xml:space="preserve">comment </w:t>
      </w:r>
      <w:r>
        <w:rPr>
          <w:rFonts w:hint="cs"/>
          <w:cs/>
        </w:rPr>
        <w:t xml:space="preserve">ว่า </w:t>
      </w:r>
      <w:r>
        <w:t>Assig</w:t>
      </w:r>
      <w:r w:rsidR="00FA5A78">
        <w:t>n</w:t>
      </w:r>
      <w:r>
        <w:t xml:space="preserve">ment 2 </w:t>
      </w:r>
      <w:r>
        <w:rPr>
          <w:rFonts w:hint="cs"/>
          <w:cs/>
        </w:rPr>
        <w:t xml:space="preserve">เพื่อทำให้โปรแกรมใช้อัลกอริทึม </w:t>
      </w:r>
      <w:r>
        <w:t>LRU</w:t>
      </w:r>
    </w:p>
    <w:p w14:paraId="63A2B30C" w14:textId="5AC221A4" w:rsidR="0043266A" w:rsidRDefault="0043266A">
      <w:r>
        <w:rPr>
          <w:rFonts w:hint="cs"/>
          <w:cs/>
        </w:rPr>
        <w:t>นิสิตสามารถทดสอบความถูกต้องของโปรแกรม</w:t>
      </w:r>
      <w:r w:rsidR="00304D78">
        <w:t xml:space="preserve"> </w:t>
      </w:r>
      <w:r w:rsidR="00304D78">
        <w:rPr>
          <w:rFonts w:hint="cs"/>
          <w:cs/>
        </w:rPr>
        <w:t xml:space="preserve">เช่น ให้ </w:t>
      </w:r>
      <w:r w:rsidR="00304D78">
        <w:t xml:space="preserve">free frame = 3 </w:t>
      </w:r>
      <w:r w:rsidR="00304D78">
        <w:rPr>
          <w:rFonts w:hint="cs"/>
          <w:cs/>
        </w:rPr>
        <w:t>และ</w:t>
      </w:r>
      <w:r>
        <w:rPr>
          <w:rFonts w:hint="cs"/>
          <w:cs/>
        </w:rPr>
        <w:t xml:space="preserve"> </w:t>
      </w:r>
      <w:r>
        <w:t>page reference</w:t>
      </w:r>
      <w:r w:rsidR="00304D78">
        <w:rPr>
          <w:rFonts w:hint="cs"/>
          <w:cs/>
        </w:rPr>
        <w:t xml:space="preserve"> </w:t>
      </w:r>
      <w:r w:rsidR="00304D78">
        <w:t>=</w:t>
      </w:r>
      <w:r>
        <w:t xml:space="preserve"> </w:t>
      </w:r>
      <w:r w:rsidR="00304D78">
        <w:rPr>
          <w:rFonts w:hint="cs"/>
          <w:cs/>
        </w:rPr>
        <w:t xml:space="preserve"> </w:t>
      </w:r>
      <w:r w:rsidR="00304D78">
        <w:t xml:space="preserve">1 2 3 1 2 4 1 </w:t>
      </w:r>
      <w:r w:rsidR="00304D78">
        <w:rPr>
          <w:rFonts w:hint="cs"/>
          <w:cs/>
        </w:rPr>
        <w:t>หรือ</w:t>
      </w:r>
      <w:r>
        <w:rPr>
          <w:rFonts w:hint="cs"/>
          <w:cs/>
        </w:rPr>
        <w:t>ตามตัวอย่างในสไลด์</w:t>
      </w:r>
      <w:r>
        <w:t xml:space="preserve"> (</w:t>
      </w:r>
      <w:r w:rsidRPr="0043266A">
        <w:t>7 0 1 2 0 3 0 4 2 3 0 3 2 1 2 0 1 7 0 1</w:t>
      </w:r>
      <w:r>
        <w:t xml:space="preserve">) </w:t>
      </w:r>
      <w:r>
        <w:rPr>
          <w:rFonts w:hint="cs"/>
          <w:cs/>
        </w:rPr>
        <w:t>และเทียบผลลัพธ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4985" w14:paraId="10C5CC89" w14:textId="77777777" w:rsidTr="00154985">
        <w:tc>
          <w:tcPr>
            <w:tcW w:w="9350" w:type="dxa"/>
          </w:tcPr>
          <w:p w14:paraId="772C698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A program to simulates page faults and calculates page fault rate.</w:t>
            </w:r>
          </w:p>
          <w:p w14:paraId="7DD9FC1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Input: a list of page references (a series of page numbers, separated by a space).</w:t>
            </w:r>
          </w:p>
          <w:p w14:paraId="2EA915A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Output: page fault rate</w:t>
            </w:r>
          </w:p>
          <w:p w14:paraId="27AFDDD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// Options: </w:t>
            </w:r>
          </w:p>
          <w:p w14:paraId="20DF445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  -v        --&gt; verbose mode: print the result of every page reference</w:t>
            </w:r>
          </w:p>
          <w:p w14:paraId="304DD4B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  -a &lt;alg&gt;  --&gt; choose algorithm: fifo (default) or lru</w:t>
            </w:r>
          </w:p>
          <w:p w14:paraId="34E7184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09BF9F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dio.h&gt;</w:t>
            </w:r>
          </w:p>
          <w:p w14:paraId="1AD086B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dlib.h&gt;</w:t>
            </w:r>
          </w:p>
          <w:p w14:paraId="4CCBFC9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dint.h&gt;</w:t>
            </w:r>
          </w:p>
          <w:p w14:paraId="48A6AB0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ring.h&gt;</w:t>
            </w:r>
          </w:p>
          <w:p w14:paraId="3CFB70B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unistd.h&gt;</w:t>
            </w:r>
          </w:p>
          <w:p w14:paraId="152052D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41779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define PAGE_TABLE_SIZE 128</w:t>
            </w:r>
          </w:p>
          <w:p w14:paraId="63A654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define MAX_FRAMES 128</w:t>
            </w:r>
          </w:p>
          <w:p w14:paraId="7EFA059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8B6625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typedef struct PageTableEntry {</w:t>
            </w:r>
          </w:p>
          <w:p w14:paraId="67E7FC8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uint16_t valid : 1;</w:t>
            </w:r>
          </w:p>
          <w:p w14:paraId="49CF74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36BEBBF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 PageTableEntry;</w:t>
            </w:r>
          </w:p>
          <w:p w14:paraId="4E3D16B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89D6896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typedef struct OccupiedFrameEntry {</w:t>
            </w:r>
          </w:p>
          <w:p w14:paraId="69C210DD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int page_number;</w:t>
            </w:r>
          </w:p>
          <w:p w14:paraId="550DEE56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int timestamp;</w:t>
            </w:r>
          </w:p>
          <w:p w14:paraId="127D4358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} FrameEntry;</w:t>
            </w:r>
          </w:p>
          <w:p w14:paraId="6A8D423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832EBA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PageTableEntry page_table[PAGE_TABLE_SIZE];</w:t>
            </w:r>
          </w:p>
          <w:p w14:paraId="64869F02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FrameEntry frames[MAX_FRAMES];</w:t>
            </w:r>
          </w:p>
          <w:p w14:paraId="1B8F04E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int num_frames, num_free_frames;</w:t>
            </w:r>
          </w:p>
          <w:p w14:paraId="58BC622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E0DF6D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int get_free_frame(int page_number, int timestamp) {</w:t>
            </w:r>
          </w:p>
          <w:p w14:paraId="08C26D7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f (num_free_frames &gt; 0) {</w:t>
            </w:r>
          </w:p>
          <w:p w14:paraId="25ED66C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// Get the first free frame</w:t>
            </w:r>
          </w:p>
          <w:p w14:paraId="1F8C111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for (int i = 0; i &lt; num_frames; i++) {</w:t>
            </w:r>
          </w:p>
          <w:p w14:paraId="5B789FC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if (frames[i].page_number == -1) {</w:t>
            </w:r>
          </w:p>
          <w:p w14:paraId="3D96A23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    // Assignment 1.1</w:t>
            </w:r>
          </w:p>
          <w:p w14:paraId="56DAA4D2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    // Update frames[i], and num_free_frames</w:t>
            </w:r>
          </w:p>
          <w:p w14:paraId="1CF20201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643E584C" w14:textId="77777777" w:rsidR="00776F30" w:rsidRDefault="00776F30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                frames[i].page_number = page_number;</w:t>
            </w:r>
          </w:p>
          <w:p w14:paraId="204D131E" w14:textId="77777777" w:rsidR="00776F30" w:rsidRDefault="00776F30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>
              <w:rPr>
                <w:rFonts w:ascii="Cascadia Code" w:hAnsi="Cascadia Code" w:cs="Cascadia Code"/>
                <w:sz w:val="16"/>
                <w:szCs w:val="16"/>
              </w:rPr>
              <w:t xml:space="preserve">         </w:t>
            </w:r>
            <w:r w:rsidR="00154985"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>
              <w:rPr>
                <w:rFonts w:ascii="Cascadia Code" w:hAnsi="Cascadia Code" w:cs="Cascadia Code"/>
                <w:sz w:val="16"/>
                <w:szCs w:val="16"/>
              </w:rPr>
              <w:t xml:space="preserve">   frames[i].timestamp = timestamp;</w:t>
            </w:r>
          </w:p>
          <w:p w14:paraId="3C99791C" w14:textId="71451E89" w:rsidR="00154985" w:rsidRPr="00154985" w:rsidRDefault="00776F30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>
              <w:rPr>
                <w:rFonts w:ascii="Cascadia Code" w:hAnsi="Cascadia Code" w:cs="Cascadia Code"/>
                <w:sz w:val="16"/>
                <w:szCs w:val="16"/>
              </w:rPr>
              <w:t xml:space="preserve">                   num_free_frames--;</w:t>
            </w:r>
            <w:r w:rsidR="00154985"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66C80DA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return i;</w:t>
            </w:r>
          </w:p>
          <w:p w14:paraId="23C16BE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4E5576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3FB98AE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C13848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f no free frame, select one of occupied frames using the chosen algorithm</w:t>
            </w:r>
          </w:p>
          <w:p w14:paraId="23CF43F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else { // all frames are occupied</w:t>
            </w:r>
          </w:p>
          <w:p w14:paraId="616F6BA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oldest_frame = 0;</w:t>
            </w:r>
          </w:p>
          <w:p w14:paraId="0A8157A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min_timestamp = frames[0].timestamp;</w:t>
            </w:r>
          </w:p>
          <w:p w14:paraId="1F0CA32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42DB977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2</w:t>
            </w:r>
          </w:p>
          <w:p w14:paraId="7D4F501A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Find the oldest frame that is to be replaced</w:t>
            </w:r>
          </w:p>
          <w:p w14:paraId="478453BC" w14:textId="77777777" w:rsidR="00776F30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</w:t>
            </w: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>for (int i = 0; i &lt; num_frames; i++) {</w:t>
            </w:r>
          </w:p>
          <w:p w14:paraId="3A8D29EA" w14:textId="77777777" w:rsidR="00776F30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 xml:space="preserve">            if (frames[i].timestamp &lt; min_timestamp) {</w:t>
            </w:r>
          </w:p>
          <w:p w14:paraId="548DCEF2" w14:textId="77777777" w:rsidR="00776F30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 xml:space="preserve">                oldest_frame = i;</w:t>
            </w:r>
          </w:p>
          <w:p w14:paraId="5F490B0E" w14:textId="77777777" w:rsidR="00776F30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 xml:space="preserve">                min_timestamp = frames[i].timestamp;</w:t>
            </w:r>
          </w:p>
          <w:p w14:paraId="1039FC91" w14:textId="77777777" w:rsidR="00776F30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 xml:space="preserve">            }</w:t>
            </w:r>
          </w:p>
          <w:p w14:paraId="66C0F067" w14:textId="1B9B1068" w:rsidR="00154985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 xml:space="preserve">        }</w:t>
            </w:r>
          </w:p>
          <w:p w14:paraId="12D37C1B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564CE5B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5F16338A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3</w:t>
            </w:r>
          </w:p>
          <w:p w14:paraId="71C41197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invalidate the replaced page in the page table (valid=0)</w:t>
            </w:r>
          </w:p>
          <w:p w14:paraId="61881EBF" w14:textId="77777777" w:rsidR="00776F30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</w:t>
            </w: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>int victim_page = frames[oldest_frame].page_number;</w:t>
            </w:r>
          </w:p>
          <w:p w14:paraId="09E3D39B" w14:textId="150B035B" w:rsidR="00154985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 xml:space="preserve">       page_table[victim_page].valid = 0;</w:t>
            </w:r>
          </w:p>
          <w:p w14:paraId="04399DA1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3160E56F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6D4E92C9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4</w:t>
            </w:r>
          </w:p>
          <w:p w14:paraId="7A622373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 page number and timestamp to the selected frame (frames[oldest_frame])</w:t>
            </w:r>
          </w:p>
          <w:p w14:paraId="10B17189" w14:textId="77777777" w:rsidR="00776F30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</w:t>
            </w: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>frames[oldest_frame].page_number = page_number;</w:t>
            </w:r>
          </w:p>
          <w:p w14:paraId="21F6EB7D" w14:textId="033EF788" w:rsidR="00154985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 xml:space="preserve">       frames[oldest_frame].timestamp = timestamp;</w:t>
            </w:r>
          </w:p>
          <w:p w14:paraId="18B4E5D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EE325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1B2C281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80BD9F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return oldest_frame;</w:t>
            </w:r>
          </w:p>
          <w:p w14:paraId="49B6CFF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555501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return -1;  // Should never reach here</w:t>
            </w:r>
          </w:p>
          <w:p w14:paraId="34EF150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53071C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2E84A6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void print_usage(const char* program_name) {</w:t>
            </w:r>
          </w:p>
          <w:p w14:paraId="347AFCC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Usage: %s [-v] [-a alg]\n", program_name);</w:t>
            </w:r>
          </w:p>
          <w:p w14:paraId="6D4124D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Options:\n");</w:t>
            </w:r>
          </w:p>
          <w:p w14:paraId="772EC97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  -v        Enable verbose mode\n");</w:t>
            </w:r>
          </w:p>
          <w:p w14:paraId="58F4663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  -a alg    Choose algorithm: fifo (default) or lru\n");</w:t>
            </w:r>
          </w:p>
          <w:p w14:paraId="330374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6A2B8E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B9B3C0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int main(int argc, char *argv[]) {</w:t>
            </w:r>
          </w:p>
          <w:p w14:paraId="1D5A731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buf[5];</w:t>
            </w:r>
          </w:p>
          <w:p w14:paraId="31FD388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page_faults = 0, page_references = 0;</w:t>
            </w:r>
          </w:p>
          <w:p w14:paraId="5A6F703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page_reference_string[1024];</w:t>
            </w:r>
          </w:p>
          <w:p w14:paraId="00308C2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verbose = 0;</w:t>
            </w:r>
          </w:p>
          <w:p w14:paraId="617E7BE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use_lru = 0;  // Default to FIFO</w:t>
            </w:r>
          </w:p>
          <w:p w14:paraId="4C6439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opt;</w:t>
            </w:r>
          </w:p>
          <w:p w14:paraId="3C09DFB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1D72C9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Parse command line arguments</w:t>
            </w:r>
          </w:p>
          <w:p w14:paraId="16D68BE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while ((opt = getopt(argc, argv, "va:")) != -1) {</w:t>
            </w:r>
          </w:p>
          <w:p w14:paraId="3FC1D7B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switch (opt) {</w:t>
            </w:r>
          </w:p>
          <w:p w14:paraId="0A7E37B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case 'v':</w:t>
            </w:r>
          </w:p>
          <w:p w14:paraId="272B467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verbose = 1;</w:t>
            </w:r>
          </w:p>
          <w:p w14:paraId="423AE97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            break;</w:t>
            </w:r>
          </w:p>
          <w:p w14:paraId="691A865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case 'a':</w:t>
            </w:r>
          </w:p>
          <w:p w14:paraId="399FAB5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strcmp(optarg, "lru") == 0) {</w:t>
            </w:r>
          </w:p>
          <w:p w14:paraId="3D7D013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use_lru = 1;</w:t>
            </w:r>
          </w:p>
          <w:p w14:paraId="7FA5A32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 else if (strcmp(optarg, "fifo") == 0) {</w:t>
            </w:r>
          </w:p>
          <w:p w14:paraId="1071042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use_lru = 0;</w:t>
            </w:r>
          </w:p>
          <w:p w14:paraId="5AB854A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 else {</w:t>
            </w:r>
          </w:p>
          <w:p w14:paraId="6C9495B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fprintf(stderr, "Invalid algorithm: %s\n", optarg);</w:t>
            </w:r>
          </w:p>
          <w:p w14:paraId="1B412BE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print_usage(argv[0]);</w:t>
            </w:r>
          </w:p>
          <w:p w14:paraId="2E3F333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return 1;</w:t>
            </w:r>
          </w:p>
          <w:p w14:paraId="499B773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6C39CE2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break;</w:t>
            </w:r>
          </w:p>
          <w:p w14:paraId="00A67F1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default:</w:t>
            </w:r>
          </w:p>
          <w:p w14:paraId="0E6675C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print_usage(argv[0]);</w:t>
            </w:r>
          </w:p>
          <w:p w14:paraId="0BC1977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return 1;</w:t>
            </w:r>
          </w:p>
          <w:p w14:paraId="1CDC370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737459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2E74BB3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3EB5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Read in number of free frames</w:t>
            </w:r>
          </w:p>
          <w:p w14:paraId="33BB24C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Enter number of free frames (e.g. 3): ");</w:t>
            </w:r>
          </w:p>
          <w:p w14:paraId="2D7F7ED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gets(buf, sizeof(buf), stdin);</w:t>
            </w:r>
          </w:p>
          <w:p w14:paraId="0F3140E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num_frames = atoi(buf);</w:t>
            </w:r>
          </w:p>
          <w:p w14:paraId="6F93354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%d\n", num_frames);</w:t>
            </w:r>
          </w:p>
          <w:p w14:paraId="7D70E04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E59EA9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nitialize frame list. page_number = -1 = free</w:t>
            </w:r>
          </w:p>
          <w:p w14:paraId="0A8AD15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num_free_frames = num_frames;</w:t>
            </w:r>
          </w:p>
          <w:p w14:paraId="0A8CFE8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num_frames; i++) {</w:t>
            </w:r>
          </w:p>
          <w:p w14:paraId="5E0C217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frames[i].page_number = -1;</w:t>
            </w:r>
          </w:p>
          <w:p w14:paraId="126C5E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27B85A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7C411D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Read in page reference string</w:t>
            </w:r>
          </w:p>
          <w:p w14:paraId="77ED56B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Enter page reference string (e.g. 1 2 3 1 2 4 1): ");</w:t>
            </w:r>
          </w:p>
          <w:p w14:paraId="6723D29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gets(page_reference_string, sizeof(page_reference_string), stdin);</w:t>
            </w:r>
          </w:p>
          <w:p w14:paraId="6452C24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%s\n", page_reference_string);</w:t>
            </w:r>
          </w:p>
          <w:p w14:paraId="55F4B67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8092A2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nitialize page table</w:t>
            </w:r>
          </w:p>
          <w:p w14:paraId="02A21C9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PAGE_TABLE_SIZE; i++) {</w:t>
            </w:r>
          </w:p>
          <w:p w14:paraId="202F963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page_table[i].valid = 0;</w:t>
            </w:r>
          </w:p>
          <w:p w14:paraId="5CA268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page_table[i].frame = 0;</w:t>
            </w:r>
          </w:p>
          <w:p w14:paraId="5D9AEFB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BEA18C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EC4EB4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Using %s algorithm\n", use_lru ? "LRU" : "FIFO");</w:t>
            </w:r>
          </w:p>
          <w:p w14:paraId="6382AEA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772140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Parse page reference string and simulate paging</w:t>
            </w:r>
          </w:p>
          <w:p w14:paraId="5E76491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*token = strtok(page_reference_string, " ");</w:t>
            </w:r>
          </w:p>
          <w:p w14:paraId="7ADE282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while (token != NULL) {</w:t>
            </w:r>
          </w:p>
          <w:p w14:paraId="37B7609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page_number = atoi(token);</w:t>
            </w:r>
          </w:p>
          <w:p w14:paraId="11018DF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frame_number;</w:t>
            </w:r>
          </w:p>
          <w:p w14:paraId="03AF57E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page_references++;</w:t>
            </w:r>
          </w:p>
          <w:p w14:paraId="78CB19D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2AB5BC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// If page is not in memory, page fault occurs, try to get a free frame.</w:t>
            </w:r>
          </w:p>
          <w:p w14:paraId="22EC686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f (page_table[page_number].valid == 0) {</w:t>
            </w:r>
          </w:p>
          <w:p w14:paraId="626E67C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page_faults++;</w:t>
            </w:r>
          </w:p>
          <w:p w14:paraId="4090ED4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frame_number = get_free_frame(page_number, page_references); // use page_references as timestamp</w:t>
            </w:r>
          </w:p>
          <w:p w14:paraId="12EB936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_number != -1) {</w:t>
            </w:r>
          </w:p>
          <w:p w14:paraId="7282FC1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valid = 1;</w:t>
            </w:r>
          </w:p>
          <w:p w14:paraId="260DA2C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frame = frame_number;</w:t>
            </w:r>
          </w:p>
          <w:p w14:paraId="742A443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printf("Page fault at page %d: allocated into frame %d\n", page_number, frame_number);</w:t>
            </w:r>
          </w:p>
          <w:p w14:paraId="148709D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1B90F7F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else {</w:t>
            </w:r>
          </w:p>
          <w:p w14:paraId="2384779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                    if (verbose) printf("Page fault at page %d: No Free Frame!\n", page_number);</w:t>
            </w:r>
          </w:p>
          <w:p w14:paraId="2BEBFD8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1769BD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E8CE86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else {</w:t>
            </w:r>
          </w:p>
          <w:p w14:paraId="0EBBC5A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// For LRU, update timestamp on page hits</w:t>
            </w:r>
          </w:p>
          <w:p w14:paraId="549B620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use_lru) {</w:t>
            </w:r>
          </w:p>
          <w:p w14:paraId="680C7AC3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// Assignment 2</w:t>
            </w:r>
          </w:p>
          <w:p w14:paraId="41CE6AF9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// Update timestamp of the referenced page in the frames list</w:t>
            </w:r>
          </w:p>
          <w:p w14:paraId="5A30E84A" w14:textId="63B7E5B6" w:rsidR="00776F30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</w:t>
            </w:r>
            <w: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>i</w:t>
            </w: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>nt frame_num = page_table[page_number].frame;</w:t>
            </w:r>
          </w:p>
          <w:p w14:paraId="26EAAE05" w14:textId="043A221B" w:rsidR="00154985" w:rsidRPr="00776F30" w:rsidRDefault="00776F30" w:rsidP="00776F30">
            <w:pPr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</w:pPr>
            <w:r w:rsidRPr="00776F30">
              <w:rPr>
                <w:rFonts w:ascii="Cascadia Code" w:hAnsi="Cascadia Code" w:cs="Cascadia Code"/>
                <w:color w:val="000000" w:themeColor="text1"/>
                <w:sz w:val="16"/>
                <w:szCs w:val="16"/>
              </w:rPr>
              <w:tab/>
              <w:t>frames[frame_num].timestamp = page_references;</w:t>
            </w:r>
          </w:p>
          <w:p w14:paraId="1422CE4F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651740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DDD2D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3930E63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verbose) printf("Page hit at page %d\n", page_number);</w:t>
            </w:r>
          </w:p>
          <w:p w14:paraId="23FD4A3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714DF3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token = strtok(NULL, " ");</w:t>
            </w:r>
          </w:p>
          <w:p w14:paraId="06C44CE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33C5E59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A04F4B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Calculate page fault rate</w:t>
            </w:r>
          </w:p>
          <w:p w14:paraId="3B2D192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loat page_fault_rate = (float)page_faults / page_references * 100;</w:t>
            </w:r>
          </w:p>
          <w:p w14:paraId="4C2AACA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Page Fault Rate: %.2f%%\n", page_fault_rate);</w:t>
            </w:r>
          </w:p>
          <w:p w14:paraId="1C2D96E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03ADE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return 0;</w:t>
            </w:r>
          </w:p>
          <w:p w14:paraId="0F60D486" w14:textId="54346744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77260FD6" w14:textId="77777777" w:rsidR="00154985" w:rsidRDefault="00154985"/>
    <w:p w14:paraId="000E40A1" w14:textId="77777777" w:rsidR="00154985" w:rsidRDefault="00154985">
      <w:pPr>
        <w:rPr>
          <w:cs/>
        </w:rPr>
      </w:pPr>
    </w:p>
    <w:p w14:paraId="6FD215C3" w14:textId="77777777" w:rsidR="00C50DE8" w:rsidRPr="009E76D9" w:rsidRDefault="00C50DE8" w:rsidP="00C50DE8">
      <w:pPr>
        <w:rPr>
          <w:b/>
          <w:bCs/>
          <w:u w:val="single"/>
        </w:rPr>
      </w:pPr>
      <w:r w:rsidRPr="009E76D9">
        <w:rPr>
          <w:rFonts w:cs="Cordia New"/>
          <w:b/>
          <w:bCs/>
          <w:u w:val="single"/>
          <w:cs/>
        </w:rPr>
        <w:t xml:space="preserve">สิ่งที่ต้องส่งใน </w:t>
      </w:r>
      <w:r>
        <w:rPr>
          <w:rFonts w:cs="Cordia New"/>
          <w:b/>
          <w:bCs/>
          <w:u w:val="single"/>
        </w:rPr>
        <w:t>MyC</w:t>
      </w:r>
      <w:r w:rsidRPr="009E76D9">
        <w:rPr>
          <w:b/>
          <w:bCs/>
          <w:u w:val="single"/>
        </w:rPr>
        <w:t>ourse</w:t>
      </w:r>
      <w:r>
        <w:rPr>
          <w:b/>
          <w:bCs/>
          <w:u w:val="single"/>
        </w:rPr>
        <w:t>V</w:t>
      </w:r>
      <w:r w:rsidRPr="009E76D9">
        <w:rPr>
          <w:b/>
          <w:bCs/>
          <w:u w:val="single"/>
        </w:rPr>
        <w:t>ille</w:t>
      </w:r>
    </w:p>
    <w:p w14:paraId="5B510576" w14:textId="17266CAB" w:rsidR="00093A92" w:rsidRDefault="00246EDB" w:rsidP="00093A92">
      <w:pPr>
        <w:pStyle w:val="ListParagraph"/>
        <w:numPr>
          <w:ilvl w:val="0"/>
          <w:numId w:val="3"/>
        </w:numPr>
      </w:pPr>
      <w:r>
        <w:rPr>
          <w:rFonts w:hint="cs"/>
          <w:cs/>
        </w:rPr>
        <w:t>ไฟล์โปรแกรมที่แก้ไขแล้ว</w:t>
      </w:r>
      <w:r w:rsidR="00093A92">
        <w:rPr>
          <w:rFonts w:hint="cs"/>
          <w:cs/>
        </w:rPr>
        <w:t xml:space="preserve">สำหรับ </w:t>
      </w:r>
      <w:r w:rsidR="00093A92">
        <w:t>pagefault</w:t>
      </w:r>
      <w:r w:rsidR="00154985">
        <w:t>_assignment</w:t>
      </w:r>
      <w:r w:rsidR="00093A92">
        <w:t>.c</w:t>
      </w:r>
    </w:p>
    <w:p w14:paraId="6CE15E7B" w14:textId="7926989C" w:rsidR="000E0F81" w:rsidRDefault="00246EDB" w:rsidP="00246EDB">
      <w:pPr>
        <w:pStyle w:val="ListParagraph"/>
        <w:numPr>
          <w:ilvl w:val="0"/>
          <w:numId w:val="3"/>
        </w:numPr>
      </w:pPr>
      <w:r>
        <w:t xml:space="preserve">capture </w:t>
      </w:r>
      <w:r>
        <w:rPr>
          <w:rFonts w:hint="cs"/>
          <w:cs/>
        </w:rPr>
        <w:t>หน้าจอผลลัพธ์</w:t>
      </w:r>
      <w:r w:rsidR="00093A92">
        <w:t xml:space="preserve"> </w:t>
      </w:r>
      <w:r w:rsidR="00983EEB">
        <w:rPr>
          <w:rFonts w:hint="cs"/>
          <w:cs/>
        </w:rPr>
        <w:t xml:space="preserve">เมื่อรันโปรแกรมแบบ </w:t>
      </w:r>
      <w:r w:rsidR="00983EEB">
        <w:t xml:space="preserve">verbose  </w:t>
      </w:r>
      <w:r w:rsidR="00983EEB">
        <w:rPr>
          <w:rFonts w:hint="cs"/>
          <w:cs/>
        </w:rPr>
        <w:t>และใช้</w:t>
      </w:r>
      <w:r w:rsidR="00154985">
        <w:rPr>
          <w:rFonts w:hint="cs"/>
          <w:cs/>
        </w:rPr>
        <w:t xml:space="preserve"> </w:t>
      </w:r>
      <w:r w:rsidR="00154985">
        <w:t xml:space="preserve">page replacement algorithm </w:t>
      </w:r>
      <w:r w:rsidR="00154985">
        <w:rPr>
          <w:rFonts w:hint="cs"/>
          <w:cs/>
        </w:rPr>
        <w:t xml:space="preserve">แบบ </w:t>
      </w:r>
      <w:r w:rsidR="00154985">
        <w:t xml:space="preserve">fifo </w:t>
      </w:r>
      <w:r w:rsidR="00154985">
        <w:rPr>
          <w:rFonts w:hint="cs"/>
          <w:cs/>
        </w:rPr>
        <w:t xml:space="preserve">และ </w:t>
      </w:r>
      <w:r w:rsidR="00154985">
        <w:t>lru</w:t>
      </w:r>
      <w:r w:rsidR="00093A92">
        <w:rPr>
          <w:rFonts w:hint="cs"/>
          <w:cs/>
        </w:rPr>
        <w:t xml:space="preserve"> </w:t>
      </w:r>
    </w:p>
    <w:p w14:paraId="6233663E" w14:textId="370DA4BB" w:rsidR="00983EEB" w:rsidRDefault="00983EEB" w:rsidP="00246EDB">
      <w:pPr>
        <w:pStyle w:val="ListParagraph"/>
        <w:numPr>
          <w:ilvl w:val="0"/>
          <w:numId w:val="3"/>
        </w:numPr>
      </w:pPr>
      <w:r>
        <w:rPr>
          <w:rFonts w:hint="cs"/>
          <w:cs/>
        </w:rPr>
        <w:t xml:space="preserve">อธิบายเปรียบเทียบผลลัพธ์ของ </w:t>
      </w:r>
      <w:r>
        <w:t xml:space="preserve">fifo </w:t>
      </w:r>
      <w:r>
        <w:rPr>
          <w:rFonts w:hint="cs"/>
          <w:cs/>
        </w:rPr>
        <w:t xml:space="preserve">และ </w:t>
      </w:r>
      <w:r>
        <w:t>lru</w:t>
      </w:r>
    </w:p>
    <w:p w14:paraId="69A448E6" w14:textId="77777777" w:rsidR="00C50DE8" w:rsidRDefault="00C50DE8" w:rsidP="00C50DE8">
      <w:pPr>
        <w:ind w:left="360"/>
        <w:rPr>
          <w:rFonts w:ascii="TH Sarabun New" w:hAnsi="TH Sarabun New" w:cs="TH Sarabun New"/>
          <w:sz w:val="28"/>
        </w:rPr>
      </w:pPr>
      <w:r w:rsidRPr="00D32983"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717B9B3F" w14:textId="77777777" w:rsidR="00F87ADD" w:rsidRDefault="00F87ADD" w:rsidP="00776F30">
      <w:pPr>
        <w:rPr>
          <w:rFonts w:ascii="TH Sarabun New" w:hAnsi="TH Sarabun New" w:cs="TH Sarabun New"/>
          <w:sz w:val="28"/>
          <w:u w:val="single"/>
        </w:rPr>
      </w:pPr>
    </w:p>
    <w:p w14:paraId="45B89847" w14:textId="77777777" w:rsidR="00F87ADD" w:rsidRDefault="00F87ADD" w:rsidP="00776F30">
      <w:pPr>
        <w:rPr>
          <w:rFonts w:ascii="TH Sarabun New" w:hAnsi="TH Sarabun New" w:cs="TH Sarabun New"/>
          <w:sz w:val="28"/>
          <w:u w:val="single"/>
        </w:rPr>
      </w:pPr>
    </w:p>
    <w:p w14:paraId="5CF87E4F" w14:textId="77777777" w:rsidR="00F87ADD" w:rsidRDefault="00F87ADD" w:rsidP="00776F30">
      <w:pPr>
        <w:rPr>
          <w:rFonts w:ascii="TH Sarabun New" w:hAnsi="TH Sarabun New" w:cs="TH Sarabun New"/>
          <w:sz w:val="28"/>
          <w:u w:val="single"/>
        </w:rPr>
      </w:pPr>
    </w:p>
    <w:p w14:paraId="1323C044" w14:textId="77777777" w:rsidR="00F87ADD" w:rsidRDefault="00F87ADD" w:rsidP="00776F30">
      <w:pPr>
        <w:rPr>
          <w:rFonts w:ascii="TH Sarabun New" w:hAnsi="TH Sarabun New" w:cs="TH Sarabun New"/>
          <w:sz w:val="28"/>
          <w:u w:val="single"/>
        </w:rPr>
      </w:pPr>
    </w:p>
    <w:p w14:paraId="04396872" w14:textId="77777777" w:rsidR="00F87ADD" w:rsidRDefault="00F87ADD" w:rsidP="00776F30">
      <w:pPr>
        <w:rPr>
          <w:rFonts w:ascii="TH Sarabun New" w:hAnsi="TH Sarabun New" w:cs="TH Sarabun New"/>
          <w:sz w:val="28"/>
          <w:u w:val="single"/>
        </w:rPr>
      </w:pPr>
    </w:p>
    <w:p w14:paraId="2DB6138B" w14:textId="77777777" w:rsidR="00F87ADD" w:rsidRDefault="00F87ADD" w:rsidP="00776F30">
      <w:pPr>
        <w:rPr>
          <w:rFonts w:ascii="TH Sarabun New" w:hAnsi="TH Sarabun New" w:cs="TH Sarabun New"/>
          <w:sz w:val="28"/>
          <w:u w:val="single"/>
        </w:rPr>
      </w:pPr>
    </w:p>
    <w:p w14:paraId="6EDEA72F" w14:textId="77777777" w:rsidR="00F87ADD" w:rsidRDefault="00F87ADD" w:rsidP="00776F30">
      <w:pPr>
        <w:rPr>
          <w:rFonts w:ascii="TH Sarabun New" w:hAnsi="TH Sarabun New" w:cs="TH Sarabun New"/>
          <w:sz w:val="28"/>
          <w:u w:val="single"/>
        </w:rPr>
      </w:pPr>
    </w:p>
    <w:p w14:paraId="4DAC286A" w14:textId="3D1878CA" w:rsidR="00776F30" w:rsidRDefault="00776F30" w:rsidP="00776F30">
      <w:pPr>
        <w:rPr>
          <w:rFonts w:ascii="TH Sarabun New" w:hAnsi="TH Sarabun New" w:cs="TH Sarabun New"/>
          <w:sz w:val="28"/>
          <w:u w:val="single"/>
        </w:rPr>
      </w:pPr>
      <w:r w:rsidRPr="00776F30">
        <w:rPr>
          <w:rFonts w:ascii="TH Sarabun New" w:hAnsi="TH Sarabun New" w:cs="TH Sarabun New" w:hint="cs"/>
          <w:sz w:val="28"/>
          <w:u w:val="single"/>
          <w:cs/>
        </w:rPr>
        <w:lastRenderedPageBreak/>
        <w:t>สิ่งที่ส่ง</w:t>
      </w:r>
    </w:p>
    <w:p w14:paraId="402D55AD" w14:textId="41F9E2DC" w:rsidR="00F87ADD" w:rsidRDefault="00F87ADD" w:rsidP="00776F30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ab/>
        <w:t xml:space="preserve">1. </w:t>
      </w:r>
      <w:r>
        <w:rPr>
          <w:rFonts w:ascii="TH Sarabun New" w:hAnsi="TH Sarabun New" w:cs="TH Sarabun New" w:hint="cs"/>
          <w:sz w:val="28"/>
          <w:cs/>
        </w:rPr>
        <w:t>แนบไปพร้อม เอกสารฉบับนี้</w:t>
      </w:r>
    </w:p>
    <w:p w14:paraId="2F31E5E4" w14:textId="1092BDEA" w:rsidR="00F87ADD" w:rsidRPr="00F87ADD" w:rsidRDefault="00F87ADD" w:rsidP="00776F30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 w:hint="cs"/>
          <w:sz w:val="28"/>
          <w:cs/>
        </w:rPr>
        <w:t xml:space="preserve">2. </w:t>
      </w:r>
    </w:p>
    <w:p w14:paraId="0BEF9035" w14:textId="3E5259A6" w:rsidR="00F87ADD" w:rsidRDefault="00F87ADD" w:rsidP="00776F30">
      <w:pPr>
        <w:rPr>
          <w:rFonts w:ascii="TH Sarabun New" w:hAnsi="TH Sarabun New" w:cs="TH Sarabun New"/>
          <w:sz w:val="28"/>
          <w:u w:val="single"/>
        </w:rPr>
      </w:pPr>
      <w:r>
        <w:rPr>
          <w:noProof/>
        </w:rPr>
        <w:drawing>
          <wp:inline distT="0" distB="0" distL="0" distR="0" wp14:anchorId="78460C25" wp14:editId="2E9DDA75">
            <wp:extent cx="3499066" cy="3924300"/>
            <wp:effectExtent l="0" t="0" r="6350" b="0"/>
            <wp:docPr id="55732588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32588" name="Picture 1" descr="A screenshot of a computer program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03024" cy="392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1F906" w14:textId="70B9F777" w:rsidR="00F87ADD" w:rsidRDefault="00F87ADD" w:rsidP="00776F30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ab/>
        <w:t xml:space="preserve">3. </w:t>
      </w:r>
      <w:r>
        <w:rPr>
          <w:rFonts w:ascii="TH Sarabun New" w:hAnsi="TH Sarabun New" w:cs="TH Sarabun New" w:hint="cs"/>
          <w:sz w:val="28"/>
          <w:cs/>
        </w:rPr>
        <w:t>ผลลัพธ์</w:t>
      </w:r>
      <w:r>
        <w:rPr>
          <w:rFonts w:ascii="TH Sarabun New" w:hAnsi="TH Sarabun New" w:cs="TH Sarabun New"/>
          <w:sz w:val="28"/>
        </w:rPr>
        <w:t>:</w:t>
      </w:r>
    </w:p>
    <w:p w14:paraId="1FD6BDDE" w14:textId="66EA7221" w:rsidR="00F87ADD" w:rsidRDefault="00F87ADD" w:rsidP="00776F30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</w:rPr>
        <w:tab/>
        <w:t xml:space="preserve">FIFO: Page Fault Rate </w:t>
      </w:r>
      <w:r>
        <w:rPr>
          <w:rFonts w:ascii="TH Sarabun New" w:hAnsi="TH Sarabun New" w:cs="TH Sarabun New" w:hint="cs"/>
          <w:sz w:val="28"/>
          <w:cs/>
        </w:rPr>
        <w:t>สูงกว่าเนื่องด้วย เมื่อต้องการใช้</w:t>
      </w:r>
      <w:r>
        <w:rPr>
          <w:rFonts w:ascii="TH Sarabun New" w:hAnsi="TH Sarabun New" w:cs="TH Sarabun New"/>
          <w:sz w:val="28"/>
        </w:rPr>
        <w:t xml:space="preserve"> 1 </w:t>
      </w:r>
      <w:r>
        <w:rPr>
          <w:rFonts w:ascii="TH Sarabun New" w:hAnsi="TH Sarabun New" w:cs="TH Sarabun New" w:hint="cs"/>
          <w:sz w:val="28"/>
          <w:cs/>
        </w:rPr>
        <w:t xml:space="preserve">อีกครั้งหนึ่ง ถูก </w:t>
      </w:r>
      <w:r>
        <w:rPr>
          <w:rFonts w:ascii="TH Sarabun New" w:hAnsi="TH Sarabun New" w:cs="TH Sarabun New"/>
          <w:sz w:val="28"/>
        </w:rPr>
        <w:t xml:space="preserve">4 </w:t>
      </w:r>
      <w:r>
        <w:rPr>
          <w:rFonts w:ascii="TH Sarabun New" w:hAnsi="TH Sarabun New" w:cs="TH Sarabun New" w:hint="cs"/>
          <w:sz w:val="28"/>
          <w:cs/>
        </w:rPr>
        <w:t>แทนที่ไป</w:t>
      </w:r>
      <w:r>
        <w:rPr>
          <w:rFonts w:ascii="TH Sarabun New" w:hAnsi="TH Sarabun New" w:cs="TH Sarabun New"/>
          <w:sz w:val="28"/>
        </w:rPr>
        <w:t xml:space="preserve"> (</w:t>
      </w:r>
      <w:r>
        <w:rPr>
          <w:rFonts w:ascii="TH Sarabun New" w:hAnsi="TH Sarabun New" w:cs="TH Sarabun New" w:hint="cs"/>
          <w:sz w:val="28"/>
          <w:cs/>
        </w:rPr>
        <w:t>เพราะ</w:t>
      </w:r>
      <w:r>
        <w:rPr>
          <w:rFonts w:ascii="TH Sarabun New" w:hAnsi="TH Sarabun New" w:cs="TH Sarabun New"/>
          <w:sz w:val="28"/>
        </w:rPr>
        <w:t xml:space="preserve"> 1 </w:t>
      </w:r>
      <w:r>
        <w:rPr>
          <w:rFonts w:ascii="TH Sarabun New" w:hAnsi="TH Sarabun New" w:cs="TH Sarabun New" w:hint="cs"/>
          <w:sz w:val="28"/>
          <w:cs/>
        </w:rPr>
        <w:t>เข้ามาเป็นอันดับแรก</w:t>
      </w:r>
      <w:r>
        <w:rPr>
          <w:rFonts w:ascii="TH Sarabun New" w:hAnsi="TH Sarabun New" w:cs="TH Sarabun New"/>
          <w:sz w:val="28"/>
        </w:rPr>
        <w:t xml:space="preserve">) </w:t>
      </w:r>
    </w:p>
    <w:p w14:paraId="5FF10437" w14:textId="4598D628" w:rsidR="00F87ADD" w:rsidRPr="00F87ADD" w:rsidRDefault="00F87ADD" w:rsidP="00776F30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ab/>
      </w:r>
      <w:r>
        <w:rPr>
          <w:rFonts w:ascii="TH Sarabun New" w:hAnsi="TH Sarabun New" w:cs="TH Sarabun New"/>
          <w:sz w:val="28"/>
        </w:rPr>
        <w:tab/>
        <w:t xml:space="preserve">LRU: Page Fault Rate </w:t>
      </w:r>
      <w:r>
        <w:rPr>
          <w:rFonts w:ascii="TH Sarabun New" w:hAnsi="TH Sarabun New" w:cs="TH Sarabun New" w:hint="cs"/>
          <w:sz w:val="28"/>
          <w:cs/>
        </w:rPr>
        <w:t>ต่ำกว่าเนื่องด้วย ในกรณีเดียวกันกับข้างบน</w:t>
      </w:r>
      <w:r>
        <w:rPr>
          <w:rFonts w:ascii="TH Sarabun New" w:hAnsi="TH Sarabun New" w:cs="TH Sarabun New"/>
          <w:sz w:val="28"/>
        </w:rPr>
        <w:t xml:space="preserve"> 1</w:t>
      </w:r>
      <w:r>
        <w:rPr>
          <w:rFonts w:ascii="TH Sarabun New" w:hAnsi="TH Sarabun New" w:cs="TH Sarabun New" w:hint="cs"/>
          <w:sz w:val="28"/>
          <w:cs/>
        </w:rPr>
        <w:t xml:space="preserve"> ยังคงอยู่ใน </w:t>
      </w:r>
      <w:r>
        <w:rPr>
          <w:rFonts w:ascii="TH Sarabun New" w:hAnsi="TH Sarabun New" w:cs="TH Sarabun New"/>
          <w:sz w:val="28"/>
        </w:rPr>
        <w:t xml:space="preserve">Frame </w:t>
      </w:r>
      <w:r>
        <w:rPr>
          <w:rFonts w:ascii="TH Sarabun New" w:hAnsi="TH Sarabun New" w:cs="TH Sarabun New" w:hint="cs"/>
          <w:sz w:val="28"/>
          <w:cs/>
        </w:rPr>
        <w:t>ทำให้คำสั่งสุดท้ายยังคงเกิด</w:t>
      </w:r>
      <w:r>
        <w:rPr>
          <w:rFonts w:ascii="TH Sarabun New" w:hAnsi="TH Sarabun New" w:cs="TH Sarabun New"/>
          <w:sz w:val="28"/>
        </w:rPr>
        <w:t xml:space="preserve"> </w:t>
      </w:r>
      <w:r w:rsidR="00DD3D53">
        <w:rPr>
          <w:rFonts w:ascii="TH Sarabun New" w:hAnsi="TH Sarabun New" w:cs="TH Sarabun New"/>
          <w:sz w:val="28"/>
        </w:rPr>
        <w:t>Page</w:t>
      </w:r>
      <w:r>
        <w:rPr>
          <w:rFonts w:ascii="TH Sarabun New" w:hAnsi="TH Sarabun New" w:cs="TH Sarabun New"/>
          <w:sz w:val="28"/>
        </w:rPr>
        <w:t xml:space="preserve"> Hit (Frame</w:t>
      </w:r>
      <w:r>
        <w:rPr>
          <w:rFonts w:ascii="TH Sarabun New" w:hAnsi="TH Sarabun New" w:cs="TH Sarabun New" w:hint="cs"/>
          <w:sz w:val="28"/>
          <w:cs/>
        </w:rPr>
        <w:t xml:space="preserve"> ที่ถูกแทนที่ไปโดย</w:t>
      </w:r>
      <w:r>
        <w:rPr>
          <w:rFonts w:ascii="TH Sarabun New" w:hAnsi="TH Sarabun New" w:cs="TH Sarabun New"/>
          <w:sz w:val="28"/>
        </w:rPr>
        <w:t xml:space="preserve"> 4 </w:t>
      </w:r>
      <w:r>
        <w:rPr>
          <w:rFonts w:ascii="TH Sarabun New" w:hAnsi="TH Sarabun New" w:cs="TH Sarabun New" w:hint="cs"/>
          <w:sz w:val="28"/>
          <w:cs/>
        </w:rPr>
        <w:t>คือ</w:t>
      </w:r>
      <w:r>
        <w:rPr>
          <w:rFonts w:ascii="TH Sarabun New" w:hAnsi="TH Sarabun New" w:cs="TH Sarabun New"/>
          <w:sz w:val="28"/>
        </w:rPr>
        <w:t xml:space="preserve"> </w:t>
      </w:r>
      <w:r w:rsidR="00DD3D53">
        <w:rPr>
          <w:rFonts w:ascii="TH Sarabun New" w:hAnsi="TH Sarabun New" w:cs="TH Sarabun New"/>
          <w:sz w:val="28"/>
        </w:rPr>
        <w:t xml:space="preserve">Frame </w:t>
      </w:r>
      <w:r w:rsidR="00DD3D53">
        <w:rPr>
          <w:rFonts w:ascii="TH Sarabun New" w:hAnsi="TH Sarabun New" w:cs="TH Sarabun New" w:hint="cs"/>
          <w:sz w:val="28"/>
          <w:cs/>
        </w:rPr>
        <w:t xml:space="preserve">ที่ </w:t>
      </w:r>
      <w:r>
        <w:rPr>
          <w:rFonts w:ascii="TH Sarabun New" w:hAnsi="TH Sarabun New" w:cs="TH Sarabun New"/>
          <w:sz w:val="28"/>
        </w:rPr>
        <w:t>3</w:t>
      </w:r>
      <w:r w:rsidR="00DD3D53">
        <w:rPr>
          <w:rFonts w:ascii="TH Sarabun New" w:hAnsi="TH Sarabun New" w:cs="TH Sarabun New" w:hint="cs"/>
          <w:sz w:val="28"/>
          <w:cs/>
        </w:rPr>
        <w:t xml:space="preserve"> อยู่ เนื่องด้วย</w:t>
      </w:r>
      <w:r>
        <w:rPr>
          <w:rFonts w:ascii="TH Sarabun New" w:hAnsi="TH Sarabun New" w:cs="TH Sarabun New"/>
          <w:sz w:val="28"/>
        </w:rPr>
        <w:t xml:space="preserve"> </w:t>
      </w:r>
      <w:r w:rsidR="00DD3D53">
        <w:rPr>
          <w:rFonts w:ascii="TH Sarabun New" w:hAnsi="TH Sarabun New" w:cs="TH Sarabun New"/>
          <w:sz w:val="28"/>
        </w:rPr>
        <w:t xml:space="preserve">3 </w:t>
      </w:r>
      <w:r>
        <w:rPr>
          <w:rFonts w:ascii="TH Sarabun New" w:hAnsi="TH Sarabun New" w:cs="TH Sarabun New" w:hint="cs"/>
          <w:sz w:val="28"/>
          <w:cs/>
        </w:rPr>
        <w:t>ไม่เคยถูกเรียกใช้เลยหลังจากเข้ามาครั้งแรกต่างจาก 1 และ 2 ที่ยังถูกเรียกใช้ จึงทำให้</w:t>
      </w:r>
      <w:r w:rsidR="00DD3D53">
        <w:rPr>
          <w:rFonts w:ascii="TH Sarabun New" w:hAnsi="TH Sarabun New" w:cs="TH Sarabun New" w:hint="cs"/>
          <w:sz w:val="28"/>
          <w:cs/>
        </w:rPr>
        <w:t xml:space="preserve"> 3 </w:t>
      </w:r>
      <w:r>
        <w:rPr>
          <w:rFonts w:ascii="TH Sarabun New" w:hAnsi="TH Sarabun New" w:cs="TH Sarabun New" w:hint="cs"/>
          <w:sz w:val="28"/>
          <w:cs/>
        </w:rPr>
        <w:t>ถูกแทนที่ไป</w:t>
      </w:r>
      <w:r>
        <w:rPr>
          <w:rFonts w:ascii="TH Sarabun New" w:hAnsi="TH Sarabun New" w:cs="TH Sarabun New"/>
          <w:sz w:val="28"/>
        </w:rPr>
        <w:t>)</w:t>
      </w:r>
    </w:p>
    <w:p w14:paraId="5A8FF91E" w14:textId="694F410C" w:rsidR="00776F30" w:rsidRPr="00D32983" w:rsidRDefault="00776F30" w:rsidP="00C50DE8">
      <w:pPr>
        <w:ind w:left="360"/>
        <w:rPr>
          <w:rFonts w:ascii="TH Sarabun New" w:hAnsi="TH Sarabun New" w:cs="TH Sarabun New"/>
          <w:sz w:val="28"/>
        </w:rPr>
      </w:pPr>
    </w:p>
    <w:p w14:paraId="058F6863" w14:textId="77777777" w:rsidR="00C50DE8" w:rsidRDefault="00C50DE8" w:rsidP="00C50DE8">
      <w:pPr>
        <w:rPr>
          <w:cs/>
        </w:rPr>
      </w:pPr>
    </w:p>
    <w:sectPr w:rsidR="00C50D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scadia Code">
    <w:altName w:val="Segoe UI Symbol"/>
    <w:charset w:val="00"/>
    <w:family w:val="modern"/>
    <w:pitch w:val="fixed"/>
    <w:sig w:usb0="A1002AFF" w:usb1="C2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9B7279"/>
    <w:multiLevelType w:val="hybridMultilevel"/>
    <w:tmpl w:val="3B1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5103F"/>
    <w:multiLevelType w:val="hybridMultilevel"/>
    <w:tmpl w:val="ED88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B35FA0"/>
    <w:multiLevelType w:val="hybridMultilevel"/>
    <w:tmpl w:val="063ECE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529F4"/>
    <w:multiLevelType w:val="hybridMultilevel"/>
    <w:tmpl w:val="C71886D0"/>
    <w:lvl w:ilvl="0" w:tplc="31F0271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446921">
    <w:abstractNumId w:val="0"/>
  </w:num>
  <w:num w:numId="2" w16cid:durableId="456922649">
    <w:abstractNumId w:val="1"/>
  </w:num>
  <w:num w:numId="3" w16cid:durableId="1136802976">
    <w:abstractNumId w:val="3"/>
  </w:num>
  <w:num w:numId="4" w16cid:durableId="10497201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C0MDa2MDM3MjZQ0lEKTi0uzszPAykwrwUARZesBiwAAAA="/>
  </w:docVars>
  <w:rsids>
    <w:rsidRoot w:val="003A6F22"/>
    <w:rsid w:val="000500FF"/>
    <w:rsid w:val="00093A92"/>
    <w:rsid w:val="000A7469"/>
    <w:rsid w:val="000C5B8E"/>
    <w:rsid w:val="000E0F81"/>
    <w:rsid w:val="000F7D50"/>
    <w:rsid w:val="00154985"/>
    <w:rsid w:val="001D2720"/>
    <w:rsid w:val="00246EDB"/>
    <w:rsid w:val="00297670"/>
    <w:rsid w:val="00304D78"/>
    <w:rsid w:val="0036557A"/>
    <w:rsid w:val="00377759"/>
    <w:rsid w:val="003A6F22"/>
    <w:rsid w:val="003C223F"/>
    <w:rsid w:val="0043266A"/>
    <w:rsid w:val="00444CF1"/>
    <w:rsid w:val="00445943"/>
    <w:rsid w:val="0047242E"/>
    <w:rsid w:val="004F0CB4"/>
    <w:rsid w:val="004F6538"/>
    <w:rsid w:val="00512896"/>
    <w:rsid w:val="00572C3D"/>
    <w:rsid w:val="005B2EB4"/>
    <w:rsid w:val="00687B0F"/>
    <w:rsid w:val="00776F30"/>
    <w:rsid w:val="00875C59"/>
    <w:rsid w:val="0095280F"/>
    <w:rsid w:val="00983EEB"/>
    <w:rsid w:val="00A25BFC"/>
    <w:rsid w:val="00A50A0E"/>
    <w:rsid w:val="00B57A2C"/>
    <w:rsid w:val="00C06831"/>
    <w:rsid w:val="00C12954"/>
    <w:rsid w:val="00C50DE8"/>
    <w:rsid w:val="00CA7729"/>
    <w:rsid w:val="00D15CA8"/>
    <w:rsid w:val="00D76AC0"/>
    <w:rsid w:val="00DC521B"/>
    <w:rsid w:val="00DD3D53"/>
    <w:rsid w:val="00EC3DCD"/>
    <w:rsid w:val="00F5066E"/>
    <w:rsid w:val="00F87ADD"/>
    <w:rsid w:val="00FA5A78"/>
    <w:rsid w:val="00FD6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BEE2"/>
  <w15:chartTrackingRefBased/>
  <w15:docId w15:val="{5A0BC0A1-B3A3-4DCE-BBBF-1B7546EB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8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5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798</Words>
  <Characters>1025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Siwapat Kanchana</cp:lastModifiedBy>
  <cp:revision>3</cp:revision>
  <cp:lastPrinted>2023-03-14T00:58:00Z</cp:lastPrinted>
  <dcterms:created xsi:type="dcterms:W3CDTF">2025-03-16T12:39:00Z</dcterms:created>
  <dcterms:modified xsi:type="dcterms:W3CDTF">2025-03-16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8f7de-0760-4771-bbd4-c465c856ce58</vt:lpwstr>
  </property>
</Properties>
</file>